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EF1526" w14:textId="4732F9DE" w:rsidR="00AC07DB" w:rsidRDefault="00AC07DB" w:rsidP="00AC07DB">
      <w:bookmarkStart w:id="0" w:name="_Hlk512292363"/>
      <w:r w:rsidRPr="00B02FA3">
        <w:t>Description of the IQ tes</w:t>
      </w:r>
      <w:r w:rsidR="00B15741">
        <w:t xml:space="preserve">t section: </w:t>
      </w:r>
    </w:p>
    <w:p w14:paraId="1BF63254" w14:textId="6F4D9AC0" w:rsidR="00AC07DB" w:rsidRPr="00B02FA3" w:rsidRDefault="00734392" w:rsidP="00AC07DB">
      <w:r>
        <w:t>Subjects will be</w:t>
      </w:r>
      <w:r w:rsidR="00B02FA3" w:rsidRPr="00B02FA3">
        <w:t xml:space="preserve"> ask</w:t>
      </w:r>
      <w:r>
        <w:t>ed</w:t>
      </w:r>
      <w:r w:rsidR="00B02FA3" w:rsidRPr="00B02FA3">
        <w:t xml:space="preserve"> </w:t>
      </w:r>
      <w:r>
        <w:t xml:space="preserve">to answer </w:t>
      </w:r>
      <w:r w:rsidR="00B02FA3" w:rsidRPr="00B02FA3">
        <w:t xml:space="preserve">4 sets of multiple-choice questions. Each set </w:t>
      </w:r>
      <w:proofErr w:type="gramStart"/>
      <w:r w:rsidR="00B02FA3" w:rsidRPr="00B02FA3">
        <w:t>has to</w:t>
      </w:r>
      <w:proofErr w:type="gramEnd"/>
      <w:r w:rsidR="00B02FA3" w:rsidRPr="00B02FA3">
        <w:t xml:space="preserve"> be completed within a certain amount of time</w:t>
      </w:r>
      <w:r>
        <w:t xml:space="preserve"> (180 seconds per section)</w:t>
      </w:r>
      <w:r w:rsidR="00B02FA3" w:rsidRPr="00B02FA3">
        <w:t xml:space="preserve">. </w:t>
      </w:r>
      <w:r>
        <w:t>Participants</w:t>
      </w:r>
      <w:r w:rsidR="00B02FA3" w:rsidRPr="00B02FA3">
        <w:t xml:space="preserve"> can skip questions and come back to them later within the same set. Once a set is completed, it is not possible to change or come back to the answers you have submitted. </w:t>
      </w:r>
      <w:r>
        <w:t>Participants</w:t>
      </w:r>
      <w:r w:rsidR="00B02FA3" w:rsidRPr="00B02FA3">
        <w:t xml:space="preserve"> will earn 1</w:t>
      </w:r>
      <w:r>
        <w:t xml:space="preserve"> </w:t>
      </w:r>
      <w:proofErr w:type="gramStart"/>
      <w:r>
        <w:t>RMB</w:t>
      </w:r>
      <w:r w:rsidR="00B02FA3" w:rsidRPr="00B02FA3">
        <w:t xml:space="preserve">  per</w:t>
      </w:r>
      <w:proofErr w:type="gramEnd"/>
      <w:r w:rsidR="00B02FA3" w:rsidRPr="00B02FA3">
        <w:t xml:space="preserve"> each correct answer submitted. </w:t>
      </w:r>
    </w:p>
    <w:p w14:paraId="58F62621" w14:textId="3E3831DA" w:rsidR="00AC07DB" w:rsidRPr="00B02FA3" w:rsidRDefault="00AC07DB" w:rsidP="00823134">
      <w:pPr>
        <w:outlineLvl w:val="0"/>
        <w:rPr>
          <w:b/>
        </w:rPr>
      </w:pPr>
      <w:r w:rsidRPr="00B02FA3">
        <w:rPr>
          <w:b/>
        </w:rPr>
        <w:t xml:space="preserve">FIRST ROUND: </w:t>
      </w:r>
    </w:p>
    <w:p w14:paraId="7621A24B" w14:textId="4B877DD9" w:rsidR="00AC07DB" w:rsidRPr="00B02FA3" w:rsidRDefault="00AC07DB" w:rsidP="00823134">
      <w:pPr>
        <w:outlineLvl w:val="0"/>
      </w:pPr>
      <w:r w:rsidRPr="00B02FA3">
        <w:t>Time to respond questions of this round:  180 seconds</w:t>
      </w:r>
    </w:p>
    <w:p w14:paraId="035BFD14" w14:textId="502B6D0A" w:rsidR="00AC07DB" w:rsidRPr="00B02FA3" w:rsidRDefault="00AC07DB" w:rsidP="00823134">
      <w:pPr>
        <w:outlineLvl w:val="0"/>
        <w:rPr>
          <w:u w:val="single"/>
        </w:rPr>
      </w:pPr>
      <w:r w:rsidRPr="00B02FA3">
        <w:rPr>
          <w:u w:val="single"/>
        </w:rPr>
        <w:t xml:space="preserve">Question 1. </w:t>
      </w:r>
    </w:p>
    <w:p w14:paraId="02ABD4BA" w14:textId="307D2E11" w:rsidR="00AC07DB" w:rsidRPr="00B02FA3" w:rsidRDefault="00AC07DB" w:rsidP="00823134">
      <w:pPr>
        <w:outlineLvl w:val="0"/>
      </w:pPr>
      <w:r w:rsidRPr="00B02FA3">
        <w:t xml:space="preserve">Text shown to participants: 87 - 35 </w:t>
      </w:r>
      <w:proofErr w:type="gramStart"/>
      <w:r w:rsidRPr="00B02FA3">
        <w:t>= ?</w:t>
      </w:r>
      <w:proofErr w:type="gramEnd"/>
      <w:r w:rsidRPr="00B02FA3">
        <w:t>"</w:t>
      </w:r>
    </w:p>
    <w:p w14:paraId="4D5D1113" w14:textId="50617AA9" w:rsidR="00AC07DB" w:rsidRPr="00B02FA3" w:rsidRDefault="00AC07DB" w:rsidP="00AC07DB">
      <w:r w:rsidRPr="00B02FA3">
        <w:t>Number of answers: 5</w:t>
      </w:r>
    </w:p>
    <w:p w14:paraId="097873B6" w14:textId="103822FB" w:rsidR="00016A4F" w:rsidRPr="00B02FA3" w:rsidRDefault="00016A4F" w:rsidP="00AC07DB">
      <w:r w:rsidRPr="00B02FA3">
        <w:t>Correct answer=2;</w:t>
      </w:r>
    </w:p>
    <w:p w14:paraId="61067383" w14:textId="7309D908" w:rsidR="00AC07DB" w:rsidRPr="00B02FA3" w:rsidRDefault="00016A4F" w:rsidP="00AC07DB">
      <w:r w:rsidRPr="00B02FA3">
        <w:t xml:space="preserve">List of answers: </w:t>
      </w:r>
    </w:p>
    <w:p w14:paraId="4F8A50F7" w14:textId="212A1199" w:rsidR="00AC07DB" w:rsidRPr="00B02FA3" w:rsidRDefault="00AC07DB" w:rsidP="00823134">
      <w:pPr>
        <w:outlineLvl w:val="0"/>
      </w:pPr>
      <w:r w:rsidRPr="00B02FA3">
        <w:t>A=53;</w:t>
      </w:r>
    </w:p>
    <w:p w14:paraId="0850EE8C" w14:textId="5A5746FD" w:rsidR="00AC07DB" w:rsidRPr="00B02FA3" w:rsidRDefault="00AC07DB" w:rsidP="00823134">
      <w:pPr>
        <w:outlineLvl w:val="0"/>
      </w:pPr>
      <w:r w:rsidRPr="00B02FA3">
        <w:t>B=52;</w:t>
      </w:r>
    </w:p>
    <w:p w14:paraId="23DC2A08" w14:textId="65F1EBA7" w:rsidR="00AC07DB" w:rsidRPr="00B02FA3" w:rsidRDefault="00AC07DB" w:rsidP="00823134">
      <w:pPr>
        <w:outlineLvl w:val="0"/>
      </w:pPr>
      <w:r w:rsidRPr="00B02FA3">
        <w:t>C=51;</w:t>
      </w:r>
    </w:p>
    <w:p w14:paraId="50453F16" w14:textId="0CEA540A" w:rsidR="00AC07DB" w:rsidRPr="00B02FA3" w:rsidRDefault="00AC07DB" w:rsidP="00823134">
      <w:pPr>
        <w:outlineLvl w:val="0"/>
      </w:pPr>
      <w:r w:rsidRPr="00B02FA3">
        <w:t>D=41;</w:t>
      </w:r>
    </w:p>
    <w:p w14:paraId="6459B876" w14:textId="5BD8033D" w:rsidR="00AC07DB" w:rsidRPr="00B02FA3" w:rsidRDefault="00AC07DB" w:rsidP="00823134">
      <w:pPr>
        <w:outlineLvl w:val="0"/>
      </w:pPr>
      <w:r w:rsidRPr="00B02FA3">
        <w:t>E=48</w:t>
      </w:r>
      <w:r w:rsidR="00016A4F" w:rsidRPr="00B02FA3">
        <w:t>;</w:t>
      </w:r>
    </w:p>
    <w:p w14:paraId="2D205BFB" w14:textId="011224BC" w:rsidR="00AC07DB" w:rsidRPr="00B02FA3" w:rsidRDefault="00AC07DB" w:rsidP="00AC07DB">
      <w:r w:rsidRPr="00B02FA3">
        <w:t xml:space="preserve">Add a button at the </w:t>
      </w:r>
      <w:r w:rsidR="00B02FA3" w:rsidRPr="00B02FA3">
        <w:t>right-hand</w:t>
      </w:r>
      <w:r w:rsidRPr="00B02FA3">
        <w:t xml:space="preserve"> side to continue to the next question. </w:t>
      </w:r>
    </w:p>
    <w:p w14:paraId="2BB86A00" w14:textId="77777777" w:rsidR="00AC07DB" w:rsidRPr="00B02FA3" w:rsidRDefault="00AC07DB" w:rsidP="00AC07DB">
      <w:r w:rsidRPr="00B02FA3">
        <w:t>-----------------</w:t>
      </w:r>
    </w:p>
    <w:p w14:paraId="5CC74595" w14:textId="379D6F7F" w:rsidR="00AC07DB" w:rsidRPr="00B02FA3" w:rsidRDefault="00AC07DB" w:rsidP="00823134">
      <w:pPr>
        <w:outlineLvl w:val="0"/>
        <w:rPr>
          <w:u w:val="single"/>
        </w:rPr>
      </w:pPr>
      <w:r w:rsidRPr="00B02FA3">
        <w:rPr>
          <w:u w:val="single"/>
        </w:rPr>
        <w:t xml:space="preserve">Question 2. </w:t>
      </w:r>
    </w:p>
    <w:p w14:paraId="63C55F2F" w14:textId="2BE1CAA2" w:rsidR="00AC07DB" w:rsidRPr="00B02FA3" w:rsidRDefault="00AC07DB" w:rsidP="00AC07DB">
      <w:r w:rsidRPr="00B02FA3">
        <w:t xml:space="preserve">Text ="5 </w:t>
      </w:r>
      <w:proofErr w:type="gramStart"/>
      <w:r w:rsidRPr="00B02FA3">
        <w:t>x ?</w:t>
      </w:r>
      <w:proofErr w:type="gramEnd"/>
      <w:r w:rsidRPr="00B02FA3">
        <w:t xml:space="preserve"> = 45";</w:t>
      </w:r>
    </w:p>
    <w:p w14:paraId="25E18A28" w14:textId="535559EF" w:rsidR="00AC07DB" w:rsidRPr="00B02FA3" w:rsidRDefault="00016A4F" w:rsidP="00AC07DB">
      <w:r w:rsidRPr="00B02FA3">
        <w:t>Number of answers</w:t>
      </w:r>
      <w:r w:rsidR="00AC07DB" w:rsidRPr="00B02FA3">
        <w:t>=5;</w:t>
      </w:r>
    </w:p>
    <w:p w14:paraId="587DF294" w14:textId="7CA7432E" w:rsidR="00AC07DB" w:rsidRPr="00B02FA3" w:rsidRDefault="00016A4F" w:rsidP="00AC07DB">
      <w:r w:rsidRPr="00B02FA3">
        <w:t>Correct answer</w:t>
      </w:r>
      <w:r w:rsidR="00AC07DB" w:rsidRPr="00B02FA3">
        <w:t>=5;</w:t>
      </w:r>
    </w:p>
    <w:p w14:paraId="39F1EB7E" w14:textId="7B669602" w:rsidR="00016A4F" w:rsidRPr="00B02FA3" w:rsidRDefault="00016A4F" w:rsidP="00AC07DB">
      <w:r w:rsidRPr="00B02FA3">
        <w:t xml:space="preserve">List of answers: </w:t>
      </w:r>
    </w:p>
    <w:p w14:paraId="72CFEDA1" w14:textId="7619AB8E" w:rsidR="00AC07DB" w:rsidRPr="00B02FA3" w:rsidRDefault="00AC07DB" w:rsidP="00823134">
      <w:pPr>
        <w:outlineLvl w:val="0"/>
      </w:pPr>
      <w:r w:rsidRPr="00B02FA3">
        <w:t>A= 5</w:t>
      </w:r>
    </w:p>
    <w:p w14:paraId="2DDC3FD6" w14:textId="51D7581A" w:rsidR="00AC07DB" w:rsidRPr="00B02FA3" w:rsidRDefault="00AC07DB" w:rsidP="00823134">
      <w:pPr>
        <w:outlineLvl w:val="0"/>
      </w:pPr>
      <w:r w:rsidRPr="00B02FA3">
        <w:t>B=6</w:t>
      </w:r>
    </w:p>
    <w:p w14:paraId="7589C271" w14:textId="4D5BBE7A" w:rsidR="00AC07DB" w:rsidRPr="00B02FA3" w:rsidRDefault="00AC07DB" w:rsidP="00AC07DB">
      <w:r w:rsidRPr="00B02FA3">
        <w:t>C=7</w:t>
      </w:r>
    </w:p>
    <w:p w14:paraId="40F550C0" w14:textId="53A730C6" w:rsidR="00AC07DB" w:rsidRPr="00B02FA3" w:rsidRDefault="00AC07DB" w:rsidP="00AC07DB">
      <w:r w:rsidRPr="00B02FA3">
        <w:t>D=8</w:t>
      </w:r>
    </w:p>
    <w:p w14:paraId="1E27BE94" w14:textId="50070FB1" w:rsidR="00AC07DB" w:rsidRPr="00B02FA3" w:rsidRDefault="00AC07DB" w:rsidP="00AC07DB">
      <w:r w:rsidRPr="00B02FA3">
        <w:t>E=9</w:t>
      </w:r>
    </w:p>
    <w:p w14:paraId="7E581402" w14:textId="2093F441" w:rsidR="00016A4F" w:rsidRPr="00B02FA3" w:rsidRDefault="00016A4F" w:rsidP="00016A4F">
      <w:r w:rsidRPr="00B02FA3">
        <w:t xml:space="preserve">Add a button at the </w:t>
      </w:r>
      <w:r w:rsidR="00B02FA3" w:rsidRPr="00B02FA3">
        <w:t>right-hand</w:t>
      </w:r>
      <w:r w:rsidRPr="00B02FA3">
        <w:t xml:space="preserve"> side to continue to the next question. </w:t>
      </w:r>
    </w:p>
    <w:p w14:paraId="399155D3" w14:textId="77777777" w:rsidR="00F0629A" w:rsidRPr="00B02FA3" w:rsidRDefault="00F0629A" w:rsidP="00F0629A">
      <w:r w:rsidRPr="00B02FA3">
        <w:t>-----------------</w:t>
      </w:r>
    </w:p>
    <w:p w14:paraId="104B0210" w14:textId="77777777" w:rsidR="00016A4F" w:rsidRPr="00B02FA3" w:rsidRDefault="00016A4F" w:rsidP="00AC07DB"/>
    <w:p w14:paraId="4F354A2D" w14:textId="5A51A565" w:rsidR="00AC07DB" w:rsidRPr="00B02FA3" w:rsidRDefault="00016A4F" w:rsidP="00823134">
      <w:pPr>
        <w:outlineLvl w:val="0"/>
        <w:rPr>
          <w:u w:val="single"/>
        </w:rPr>
      </w:pPr>
      <w:r w:rsidRPr="00B02FA3">
        <w:rPr>
          <w:u w:val="single"/>
        </w:rPr>
        <w:t>Question 3</w:t>
      </w:r>
    </w:p>
    <w:p w14:paraId="4A6B8BB8" w14:textId="67714E25" w:rsidR="00AC07DB" w:rsidRPr="00B02FA3" w:rsidRDefault="00016A4F" w:rsidP="00AC07DB">
      <w:r w:rsidRPr="00B02FA3">
        <w:t>Text</w:t>
      </w:r>
      <w:r w:rsidR="00AC07DB" w:rsidRPr="00B02FA3">
        <w:t xml:space="preserve">="44 </w:t>
      </w:r>
      <w:proofErr w:type="gramStart"/>
      <w:r w:rsidR="00AC07DB" w:rsidRPr="00B02FA3">
        <w:t>- ?</w:t>
      </w:r>
      <w:proofErr w:type="gramEnd"/>
      <w:r w:rsidR="00AC07DB" w:rsidRPr="00B02FA3">
        <w:t xml:space="preserve"> = 15";</w:t>
      </w:r>
    </w:p>
    <w:p w14:paraId="1ADBF6DA" w14:textId="5745A028" w:rsidR="00AC07DB" w:rsidRPr="00B02FA3" w:rsidRDefault="00F0629A" w:rsidP="00AC07DB">
      <w:r w:rsidRPr="00B02FA3">
        <w:t>Number</w:t>
      </w:r>
      <w:r w:rsidR="00016A4F" w:rsidRPr="00B02FA3">
        <w:t xml:space="preserve"> of answers</w:t>
      </w:r>
      <w:r w:rsidR="00AC07DB" w:rsidRPr="00B02FA3">
        <w:t>=5</w:t>
      </w:r>
    </w:p>
    <w:p w14:paraId="0399B6FB" w14:textId="4C10FFEE" w:rsidR="00AC07DB" w:rsidRPr="00B02FA3" w:rsidRDefault="00016A4F" w:rsidP="00AC07DB">
      <w:r w:rsidRPr="00B02FA3">
        <w:t>Correct answer</w:t>
      </w:r>
      <w:r w:rsidR="00AC07DB" w:rsidRPr="00B02FA3">
        <w:t>: 2</w:t>
      </w:r>
    </w:p>
    <w:p w14:paraId="43373C35" w14:textId="390D8290" w:rsidR="00016A4F" w:rsidRPr="00B02FA3" w:rsidRDefault="00016A4F" w:rsidP="00AC07DB">
      <w:r w:rsidRPr="00B02FA3">
        <w:t>List of answers:</w:t>
      </w:r>
    </w:p>
    <w:p w14:paraId="3B0D6DFC" w14:textId="5656A8D3" w:rsidR="00AC07DB" w:rsidRPr="00B02FA3" w:rsidRDefault="00AC07DB" w:rsidP="00823134">
      <w:pPr>
        <w:outlineLvl w:val="0"/>
      </w:pPr>
      <w:r w:rsidRPr="00B02FA3">
        <w:t>A=26</w:t>
      </w:r>
    </w:p>
    <w:p w14:paraId="0D413C3C" w14:textId="559790AD" w:rsidR="00AC07DB" w:rsidRPr="00B02FA3" w:rsidRDefault="00AC07DB" w:rsidP="00823134">
      <w:pPr>
        <w:outlineLvl w:val="0"/>
      </w:pPr>
      <w:r w:rsidRPr="00B02FA3">
        <w:t>B=29</w:t>
      </w:r>
    </w:p>
    <w:p w14:paraId="1AB07B8D" w14:textId="32961783" w:rsidR="00AC07DB" w:rsidRPr="00B02FA3" w:rsidRDefault="00AC07DB" w:rsidP="00AC07DB">
      <w:r w:rsidRPr="00B02FA3">
        <w:t>C=28</w:t>
      </w:r>
    </w:p>
    <w:p w14:paraId="7F809B13" w14:textId="4310CE30" w:rsidR="00AC07DB" w:rsidRPr="00B02FA3" w:rsidRDefault="00AC07DB" w:rsidP="00AC07DB">
      <w:r w:rsidRPr="00B02FA3">
        <w:t>D=39</w:t>
      </w:r>
    </w:p>
    <w:p w14:paraId="0D3EC212" w14:textId="3155761E" w:rsidR="00F0629A" w:rsidRDefault="00F0629A" w:rsidP="00823134">
      <w:pPr>
        <w:outlineLvl w:val="0"/>
      </w:pPr>
      <w:r>
        <w:t>E=30</w:t>
      </w:r>
    </w:p>
    <w:p w14:paraId="36A13B4F" w14:textId="0E9C4B9A" w:rsidR="00F0629A" w:rsidRDefault="00F0629A" w:rsidP="00823134">
      <w:pPr>
        <w:outlineLvl w:val="0"/>
      </w:pPr>
      <w:r>
        <w:t>Add button to the right-hand side to continue to the next question</w:t>
      </w:r>
    </w:p>
    <w:p w14:paraId="7C7212D2" w14:textId="7002814E" w:rsidR="00F0629A" w:rsidRPr="00F0629A" w:rsidRDefault="00F0629A" w:rsidP="00F0629A">
      <w:r w:rsidRPr="00B02FA3">
        <w:t>-----------------</w:t>
      </w:r>
    </w:p>
    <w:p w14:paraId="75B027E4" w14:textId="60351436" w:rsidR="00AC07DB" w:rsidRPr="00B02FA3" w:rsidRDefault="00016A4F" w:rsidP="00823134">
      <w:pPr>
        <w:outlineLvl w:val="0"/>
        <w:rPr>
          <w:u w:val="single"/>
        </w:rPr>
      </w:pPr>
      <w:r w:rsidRPr="00B02FA3">
        <w:rPr>
          <w:u w:val="single"/>
        </w:rPr>
        <w:t>Question 4.</w:t>
      </w:r>
    </w:p>
    <w:p w14:paraId="01F740AE" w14:textId="06853C40" w:rsidR="00AC07DB" w:rsidRPr="00B02FA3" w:rsidRDefault="00016A4F" w:rsidP="00AC07DB">
      <w:r w:rsidRPr="00B02FA3">
        <w:t>Text</w:t>
      </w:r>
      <w:r w:rsidR="00AC07DB" w:rsidRPr="00B02FA3">
        <w:t xml:space="preserve">="7 x 8 </w:t>
      </w:r>
      <w:proofErr w:type="gramStart"/>
      <w:r w:rsidR="00AC07DB" w:rsidRPr="00B02FA3">
        <w:t>= ?</w:t>
      </w:r>
      <w:proofErr w:type="gramEnd"/>
      <w:r w:rsidR="00AC07DB" w:rsidRPr="00B02FA3">
        <w:t>";</w:t>
      </w:r>
    </w:p>
    <w:p w14:paraId="05790797" w14:textId="01147006" w:rsidR="00AC07DB" w:rsidRPr="00B02FA3" w:rsidRDefault="00016A4F" w:rsidP="00AC07DB">
      <w:r w:rsidRPr="00B02FA3">
        <w:t>Number of answers</w:t>
      </w:r>
      <w:r w:rsidR="00AC07DB" w:rsidRPr="00B02FA3">
        <w:t xml:space="preserve"> = 5</w:t>
      </w:r>
    </w:p>
    <w:p w14:paraId="0F24DE10" w14:textId="716C1C04" w:rsidR="00AC07DB" w:rsidRPr="00B02FA3" w:rsidRDefault="00AC07DB" w:rsidP="00AC07DB">
      <w:r w:rsidRPr="00B02FA3">
        <w:t>Co</w:t>
      </w:r>
      <w:r w:rsidR="00016A4F" w:rsidRPr="00B02FA3">
        <w:t>rrect</w:t>
      </w:r>
      <w:r w:rsidRPr="00B02FA3">
        <w:t>= 2</w:t>
      </w:r>
    </w:p>
    <w:p w14:paraId="5B7BB1D6" w14:textId="51AB380F" w:rsidR="00016A4F" w:rsidRPr="00B02FA3" w:rsidRDefault="00016A4F" w:rsidP="00AC07DB">
      <w:r w:rsidRPr="00B02FA3">
        <w:t xml:space="preserve">List of answers: </w:t>
      </w:r>
    </w:p>
    <w:p w14:paraId="1467CABF" w14:textId="309273D6" w:rsidR="00AC07DB" w:rsidRPr="00B02FA3" w:rsidRDefault="00AC07DB" w:rsidP="00823134">
      <w:pPr>
        <w:outlineLvl w:val="0"/>
      </w:pPr>
      <w:r w:rsidRPr="00B02FA3">
        <w:t>A=49</w:t>
      </w:r>
    </w:p>
    <w:p w14:paraId="6CD9BBCA" w14:textId="7D72B127" w:rsidR="00AC07DB" w:rsidRPr="00B02FA3" w:rsidRDefault="00AC07DB" w:rsidP="00823134">
      <w:pPr>
        <w:outlineLvl w:val="0"/>
      </w:pPr>
      <w:r w:rsidRPr="00B02FA3">
        <w:t>B=56</w:t>
      </w:r>
    </w:p>
    <w:p w14:paraId="780637FE" w14:textId="34033242" w:rsidR="00AC07DB" w:rsidRPr="00B02FA3" w:rsidRDefault="00AC07DB" w:rsidP="00AC07DB">
      <w:r w:rsidRPr="00B02FA3">
        <w:t>C=64</w:t>
      </w:r>
    </w:p>
    <w:p w14:paraId="219EFA65" w14:textId="79ABE903" w:rsidR="00AC07DB" w:rsidRPr="00B02FA3" w:rsidRDefault="00AC07DB" w:rsidP="00AC07DB">
      <w:r w:rsidRPr="00B02FA3">
        <w:t>D=54</w:t>
      </w:r>
    </w:p>
    <w:p w14:paraId="6AF8B68D" w14:textId="0395B781" w:rsidR="00AC07DB" w:rsidRDefault="00016A4F" w:rsidP="00AC07DB">
      <w:r w:rsidRPr="00B02FA3">
        <w:t>E</w:t>
      </w:r>
      <w:r w:rsidR="00AC07DB" w:rsidRPr="00B02FA3">
        <w:t>=52</w:t>
      </w:r>
    </w:p>
    <w:p w14:paraId="21AD78DA" w14:textId="436EFE7D" w:rsidR="00F0629A" w:rsidRPr="00B02FA3" w:rsidRDefault="00F0629A" w:rsidP="00F0629A">
      <w:pPr>
        <w:outlineLvl w:val="0"/>
      </w:pPr>
      <w:r>
        <w:t>Add button to the right-hand side to continue to the next question</w:t>
      </w:r>
    </w:p>
    <w:p w14:paraId="2B279329" w14:textId="77777777" w:rsidR="00F0629A" w:rsidRPr="00B02FA3" w:rsidRDefault="00F0629A" w:rsidP="00F0629A">
      <w:r w:rsidRPr="00B02FA3">
        <w:t>-----------------</w:t>
      </w:r>
    </w:p>
    <w:p w14:paraId="6B1CC0CA" w14:textId="76A5A360" w:rsidR="00AC07DB" w:rsidRPr="00B02FA3" w:rsidRDefault="00016A4F" w:rsidP="00823134">
      <w:pPr>
        <w:outlineLvl w:val="0"/>
        <w:rPr>
          <w:u w:val="single"/>
        </w:rPr>
      </w:pPr>
      <w:r w:rsidRPr="00B02FA3">
        <w:rPr>
          <w:u w:val="single"/>
        </w:rPr>
        <w:t xml:space="preserve">Question 5. </w:t>
      </w:r>
    </w:p>
    <w:p w14:paraId="491D031D" w14:textId="0B38C45A" w:rsidR="00AC07DB" w:rsidRPr="00B02FA3" w:rsidRDefault="00C77EAD" w:rsidP="00AC07DB">
      <w:r w:rsidRPr="00B02FA3">
        <w:t>Text</w:t>
      </w:r>
      <w:r w:rsidR="00AC07DB" w:rsidRPr="00B02FA3">
        <w:t xml:space="preserve">="140 ÷ 35 </w:t>
      </w:r>
      <w:proofErr w:type="gramStart"/>
      <w:r w:rsidR="00AC07DB" w:rsidRPr="00B02FA3">
        <w:t>= ?</w:t>
      </w:r>
      <w:proofErr w:type="gramEnd"/>
      <w:r w:rsidR="00AC07DB" w:rsidRPr="00B02FA3">
        <w:t>";</w:t>
      </w:r>
    </w:p>
    <w:p w14:paraId="790D4194" w14:textId="092D224A" w:rsidR="00AC07DB" w:rsidRPr="00B02FA3" w:rsidRDefault="00F0629A" w:rsidP="00AC07DB">
      <w:r w:rsidRPr="00B02FA3">
        <w:t>Number</w:t>
      </w:r>
      <w:r w:rsidR="00C77EAD" w:rsidRPr="00B02FA3">
        <w:t xml:space="preserve"> of answers</w:t>
      </w:r>
      <w:r w:rsidR="00AC07DB" w:rsidRPr="00B02FA3">
        <w:t>=5</w:t>
      </w:r>
    </w:p>
    <w:p w14:paraId="0C99C700" w14:textId="330F53CE" w:rsidR="00AC07DB" w:rsidRPr="00B02FA3" w:rsidRDefault="00C77EAD" w:rsidP="00AC07DB">
      <w:r w:rsidRPr="00B02FA3">
        <w:t>Correct</w:t>
      </w:r>
      <w:r w:rsidR="00AC07DB" w:rsidRPr="00B02FA3">
        <w:t>=3</w:t>
      </w:r>
    </w:p>
    <w:p w14:paraId="027404C6" w14:textId="3CB76844" w:rsidR="00AC07DB" w:rsidRPr="00B02FA3" w:rsidRDefault="00AC07DB" w:rsidP="00AC07DB">
      <w:r w:rsidRPr="00B02FA3">
        <w:t>A="3";</w:t>
      </w:r>
    </w:p>
    <w:p w14:paraId="37E7D521" w14:textId="6327D311" w:rsidR="00AC07DB" w:rsidRPr="00B02FA3" w:rsidRDefault="00AC07DB" w:rsidP="00823134">
      <w:pPr>
        <w:outlineLvl w:val="0"/>
      </w:pPr>
      <w:r w:rsidRPr="00B02FA3">
        <w:t>B="3.5";</w:t>
      </w:r>
    </w:p>
    <w:p w14:paraId="53E82B7B" w14:textId="09D90F44" w:rsidR="00AC07DB" w:rsidRPr="00B02FA3" w:rsidRDefault="00AC07DB" w:rsidP="00823134">
      <w:pPr>
        <w:outlineLvl w:val="0"/>
      </w:pPr>
      <w:r w:rsidRPr="00B02FA3">
        <w:lastRenderedPageBreak/>
        <w:t>C="4";</w:t>
      </w:r>
    </w:p>
    <w:p w14:paraId="0CD8EC06" w14:textId="672B603E" w:rsidR="00AC07DB" w:rsidRPr="00B02FA3" w:rsidRDefault="00AC07DB" w:rsidP="00823134">
      <w:pPr>
        <w:outlineLvl w:val="0"/>
      </w:pPr>
      <w:r w:rsidRPr="00B02FA3">
        <w:t>D="4.5";</w:t>
      </w:r>
    </w:p>
    <w:p w14:paraId="78E34997" w14:textId="4BABB6DF" w:rsidR="00AC07DB" w:rsidRDefault="00AC07DB" w:rsidP="00823134">
      <w:pPr>
        <w:outlineLvl w:val="0"/>
      </w:pPr>
      <w:r w:rsidRPr="00B02FA3">
        <w:t>E="5";</w:t>
      </w:r>
    </w:p>
    <w:p w14:paraId="159379A2" w14:textId="0CCBDACE" w:rsidR="00F0629A" w:rsidRPr="00B02FA3" w:rsidRDefault="00F0629A" w:rsidP="00823134">
      <w:pPr>
        <w:outlineLvl w:val="0"/>
      </w:pPr>
      <w:r>
        <w:t>Add button to the right-hand side to continue to the next question</w:t>
      </w:r>
    </w:p>
    <w:p w14:paraId="23891B72" w14:textId="77777777" w:rsidR="00F0629A" w:rsidRPr="00B02FA3" w:rsidRDefault="00F0629A" w:rsidP="00F0629A">
      <w:r w:rsidRPr="00B02FA3">
        <w:t>-----------------</w:t>
      </w:r>
    </w:p>
    <w:p w14:paraId="6C9F3D75" w14:textId="481DC808" w:rsidR="00AC07DB" w:rsidRPr="00B02FA3" w:rsidRDefault="00C77EAD" w:rsidP="00823134">
      <w:pPr>
        <w:outlineLvl w:val="0"/>
        <w:rPr>
          <w:u w:val="single"/>
        </w:rPr>
      </w:pPr>
      <w:r w:rsidRPr="00B02FA3">
        <w:rPr>
          <w:u w:val="single"/>
        </w:rPr>
        <w:t>Question</w:t>
      </w:r>
      <w:r w:rsidR="00AC07DB" w:rsidRPr="00B02FA3">
        <w:rPr>
          <w:u w:val="single"/>
        </w:rPr>
        <w:t xml:space="preserve"> 6</w:t>
      </w:r>
    </w:p>
    <w:p w14:paraId="3405971C" w14:textId="5C1B1245" w:rsidR="00AC07DB" w:rsidRPr="00B02FA3" w:rsidRDefault="00C77EAD" w:rsidP="00AC07DB">
      <w:r w:rsidRPr="00B02FA3">
        <w:t>Text</w:t>
      </w:r>
      <w:r w:rsidR="00AC07DB" w:rsidRPr="00B02FA3">
        <w:t xml:space="preserve">="22% of 200 </w:t>
      </w:r>
      <w:proofErr w:type="gramStart"/>
      <w:r w:rsidR="00AC07DB" w:rsidRPr="00B02FA3">
        <w:t>= ?</w:t>
      </w:r>
      <w:proofErr w:type="gramEnd"/>
      <w:r w:rsidR="00AC07DB" w:rsidRPr="00B02FA3">
        <w:t>";</w:t>
      </w:r>
    </w:p>
    <w:p w14:paraId="5582CC56" w14:textId="4179A664" w:rsidR="00AC07DB" w:rsidRPr="00B02FA3" w:rsidRDefault="00C77EAD" w:rsidP="00AC07DB">
      <w:proofErr w:type="spellStart"/>
      <w:r w:rsidRPr="00B02FA3">
        <w:t>Numer</w:t>
      </w:r>
      <w:proofErr w:type="spellEnd"/>
      <w:r w:rsidRPr="00B02FA3">
        <w:t xml:space="preserve"> of answer</w:t>
      </w:r>
      <w:r w:rsidR="00AC07DB" w:rsidRPr="00B02FA3">
        <w:t>=5</w:t>
      </w:r>
    </w:p>
    <w:p w14:paraId="15E5DDCE" w14:textId="6E0EDC27" w:rsidR="00AC07DB" w:rsidRPr="00B02FA3" w:rsidRDefault="00C77EAD" w:rsidP="00AC07DB">
      <w:r w:rsidRPr="00B02FA3">
        <w:t>Correct</w:t>
      </w:r>
      <w:r w:rsidR="00AC07DB" w:rsidRPr="00B02FA3">
        <w:t xml:space="preserve"> = 2</w:t>
      </w:r>
    </w:p>
    <w:p w14:paraId="3A3C0E8D" w14:textId="6A247FD3" w:rsidR="00C77EAD" w:rsidRPr="00B02FA3" w:rsidRDefault="00C77EAD" w:rsidP="00AC07DB">
      <w:r w:rsidRPr="00B02FA3">
        <w:t>List of answers:</w:t>
      </w:r>
    </w:p>
    <w:p w14:paraId="2E7AE428" w14:textId="5AC8AAB8" w:rsidR="00AC07DB" w:rsidRPr="00B02FA3" w:rsidRDefault="00AC07DB" w:rsidP="00823134">
      <w:pPr>
        <w:outlineLvl w:val="0"/>
      </w:pPr>
      <w:r w:rsidRPr="00B02FA3">
        <w:t xml:space="preserve"> A="42";</w:t>
      </w:r>
    </w:p>
    <w:p w14:paraId="3B8F8E79" w14:textId="5F4A3281" w:rsidR="00AC07DB" w:rsidRPr="00B02FA3" w:rsidRDefault="00AC07DB" w:rsidP="00823134">
      <w:pPr>
        <w:outlineLvl w:val="0"/>
      </w:pPr>
      <w:r w:rsidRPr="00B02FA3">
        <w:t xml:space="preserve"> B="44";</w:t>
      </w:r>
    </w:p>
    <w:p w14:paraId="0D599DCA" w14:textId="3C805AA7" w:rsidR="00AC07DB" w:rsidRPr="00B02FA3" w:rsidRDefault="00AC07DB" w:rsidP="00823134">
      <w:pPr>
        <w:outlineLvl w:val="0"/>
      </w:pPr>
      <w:r w:rsidRPr="00B02FA3">
        <w:t xml:space="preserve"> C="40";</w:t>
      </w:r>
    </w:p>
    <w:p w14:paraId="4206FC17" w14:textId="23227FB4" w:rsidR="00AC07DB" w:rsidRPr="00B02FA3" w:rsidRDefault="00AC07DB" w:rsidP="00823134">
      <w:pPr>
        <w:outlineLvl w:val="0"/>
      </w:pPr>
      <w:r w:rsidRPr="00B02FA3">
        <w:t xml:space="preserve"> D="88";</w:t>
      </w:r>
    </w:p>
    <w:p w14:paraId="2101D08E" w14:textId="40AB8426" w:rsidR="00AC07DB" w:rsidRDefault="00AC07DB" w:rsidP="00823134">
      <w:pPr>
        <w:outlineLvl w:val="0"/>
      </w:pPr>
      <w:r w:rsidRPr="00B02FA3">
        <w:t xml:space="preserve"> E="46";</w:t>
      </w:r>
    </w:p>
    <w:p w14:paraId="0EF97B9A" w14:textId="7D374053" w:rsidR="00F0629A" w:rsidRPr="00B02FA3" w:rsidRDefault="00F0629A" w:rsidP="00823134">
      <w:pPr>
        <w:outlineLvl w:val="0"/>
      </w:pPr>
      <w:r>
        <w:t>Add button to the right-hand side to continue to the next question</w:t>
      </w:r>
    </w:p>
    <w:p w14:paraId="5DEE9E7B" w14:textId="77777777" w:rsidR="00F0629A" w:rsidRPr="00B02FA3" w:rsidRDefault="00F0629A" w:rsidP="00F0629A">
      <w:r w:rsidRPr="00B02FA3">
        <w:t>-----------------</w:t>
      </w:r>
    </w:p>
    <w:p w14:paraId="74240548" w14:textId="391D4F5D" w:rsidR="00AC07DB" w:rsidRPr="00B02FA3" w:rsidRDefault="00C77EAD" w:rsidP="00823134">
      <w:pPr>
        <w:outlineLvl w:val="0"/>
        <w:rPr>
          <w:u w:val="single"/>
        </w:rPr>
      </w:pPr>
      <w:r w:rsidRPr="00B02FA3">
        <w:rPr>
          <w:u w:val="single"/>
        </w:rPr>
        <w:t xml:space="preserve">Question </w:t>
      </w:r>
      <w:r w:rsidR="00AC07DB" w:rsidRPr="00B02FA3">
        <w:rPr>
          <w:u w:val="single"/>
        </w:rPr>
        <w:t xml:space="preserve">7 </w:t>
      </w:r>
    </w:p>
    <w:p w14:paraId="24EB8FE6" w14:textId="347A71B0" w:rsidR="00AC07DB" w:rsidRPr="00B02FA3" w:rsidRDefault="00AC07DB" w:rsidP="00AC07DB">
      <w:r w:rsidRPr="00B02FA3">
        <w:t xml:space="preserve">text="45% of 500 </w:t>
      </w:r>
      <w:proofErr w:type="gramStart"/>
      <w:r w:rsidRPr="00B02FA3">
        <w:t>= ?</w:t>
      </w:r>
      <w:proofErr w:type="gramEnd"/>
      <w:r w:rsidRPr="00B02FA3">
        <w:t>";</w:t>
      </w:r>
    </w:p>
    <w:p w14:paraId="7BFC1E07" w14:textId="158127D6" w:rsidR="00AC07DB" w:rsidRPr="00B02FA3" w:rsidRDefault="00C77EAD" w:rsidP="00AC07DB">
      <w:proofErr w:type="spellStart"/>
      <w:r w:rsidRPr="00B02FA3">
        <w:t>numer</w:t>
      </w:r>
      <w:proofErr w:type="spellEnd"/>
      <w:r w:rsidRPr="00B02FA3">
        <w:t xml:space="preserve"> of answers</w:t>
      </w:r>
      <w:r w:rsidR="00AC07DB" w:rsidRPr="00B02FA3">
        <w:t>=5;</w:t>
      </w:r>
    </w:p>
    <w:p w14:paraId="70282A3B" w14:textId="77777777" w:rsidR="00C77EAD" w:rsidRPr="00B02FA3" w:rsidRDefault="00C77EAD" w:rsidP="00AC07DB">
      <w:r w:rsidRPr="00B02FA3">
        <w:t>Correct</w:t>
      </w:r>
      <w:r w:rsidR="00AC07DB" w:rsidRPr="00B02FA3">
        <w:t>=2;</w:t>
      </w:r>
    </w:p>
    <w:p w14:paraId="15489F51" w14:textId="73D8DF6D" w:rsidR="00C77EAD" w:rsidRPr="00B02FA3" w:rsidRDefault="00C77EAD" w:rsidP="00AC07DB">
      <w:r w:rsidRPr="00B02FA3">
        <w:t>List of answers:</w:t>
      </w:r>
    </w:p>
    <w:p w14:paraId="60EC094E" w14:textId="4FE90A46" w:rsidR="00AC07DB" w:rsidRPr="00B02FA3" w:rsidRDefault="00AC07DB" w:rsidP="00823134">
      <w:pPr>
        <w:outlineLvl w:val="0"/>
      </w:pPr>
      <w:r w:rsidRPr="00B02FA3">
        <w:t>A="210";</w:t>
      </w:r>
    </w:p>
    <w:p w14:paraId="5A2DD17F" w14:textId="2554D0B9" w:rsidR="00AC07DB" w:rsidRPr="00B02FA3" w:rsidRDefault="00AC07DB" w:rsidP="00823134">
      <w:pPr>
        <w:outlineLvl w:val="0"/>
      </w:pPr>
      <w:r w:rsidRPr="00B02FA3">
        <w:t>B="225";</w:t>
      </w:r>
    </w:p>
    <w:p w14:paraId="2ACADF03" w14:textId="41D809F2" w:rsidR="00AC07DB" w:rsidRPr="00B02FA3" w:rsidRDefault="00AC07DB" w:rsidP="00823134">
      <w:pPr>
        <w:outlineLvl w:val="0"/>
      </w:pPr>
      <w:r w:rsidRPr="00B02FA3">
        <w:t>C="205";</w:t>
      </w:r>
    </w:p>
    <w:p w14:paraId="43DA42D1" w14:textId="1802605C" w:rsidR="00AC07DB" w:rsidRPr="00B02FA3" w:rsidRDefault="00AC07DB" w:rsidP="00823134">
      <w:pPr>
        <w:outlineLvl w:val="0"/>
      </w:pPr>
      <w:r w:rsidRPr="00B02FA3">
        <w:t>D="240";</w:t>
      </w:r>
    </w:p>
    <w:p w14:paraId="6505144F" w14:textId="77777777" w:rsidR="00F0629A" w:rsidRDefault="00AC07DB" w:rsidP="00F0629A">
      <w:pPr>
        <w:outlineLvl w:val="0"/>
      </w:pPr>
      <w:r w:rsidRPr="00B02FA3">
        <w:t>E="230";</w:t>
      </w:r>
    </w:p>
    <w:p w14:paraId="1C1F2B1B" w14:textId="79B28DAE" w:rsidR="00F0629A" w:rsidRDefault="00F0629A" w:rsidP="00F0629A">
      <w:pPr>
        <w:outlineLvl w:val="0"/>
      </w:pPr>
      <w:r>
        <w:t>Add button to the right-hand side to continue to the next question</w:t>
      </w:r>
    </w:p>
    <w:p w14:paraId="2642CC1F" w14:textId="0EE902DA" w:rsidR="00F0629A" w:rsidRPr="00B02FA3" w:rsidRDefault="00F0629A" w:rsidP="00F0629A">
      <w:pPr>
        <w:outlineLvl w:val="0"/>
      </w:pPr>
      <w:r w:rsidRPr="00B02FA3">
        <w:t>-----------------</w:t>
      </w:r>
    </w:p>
    <w:p w14:paraId="7FE1E7C3" w14:textId="6B7CC0AC" w:rsidR="00AC07DB" w:rsidRPr="00B02FA3" w:rsidRDefault="00C77EAD" w:rsidP="00823134">
      <w:pPr>
        <w:outlineLvl w:val="0"/>
        <w:rPr>
          <w:u w:val="single"/>
        </w:rPr>
      </w:pPr>
      <w:r w:rsidRPr="00B02FA3">
        <w:rPr>
          <w:u w:val="single"/>
        </w:rPr>
        <w:t>Question</w:t>
      </w:r>
      <w:r w:rsidR="00AC07DB" w:rsidRPr="00B02FA3">
        <w:rPr>
          <w:u w:val="single"/>
        </w:rPr>
        <w:t xml:space="preserve"> 8</w:t>
      </w:r>
    </w:p>
    <w:p w14:paraId="1885186E" w14:textId="762638C5" w:rsidR="00AC07DB" w:rsidRPr="00B02FA3" w:rsidRDefault="00C77EAD" w:rsidP="00AC07DB">
      <w:r w:rsidRPr="00B02FA3">
        <w:t>Text</w:t>
      </w:r>
      <w:r w:rsidR="00AC07DB" w:rsidRPr="00B02FA3">
        <w:t xml:space="preserve">="6/10 of 120 </w:t>
      </w:r>
      <w:proofErr w:type="gramStart"/>
      <w:r w:rsidR="00AC07DB" w:rsidRPr="00B02FA3">
        <w:t>= ?</w:t>
      </w:r>
      <w:proofErr w:type="gramEnd"/>
      <w:r w:rsidR="00AC07DB" w:rsidRPr="00B02FA3">
        <w:t>";</w:t>
      </w:r>
    </w:p>
    <w:p w14:paraId="4506FFB7" w14:textId="58ED49B8" w:rsidR="00AC07DB" w:rsidRPr="00B02FA3" w:rsidRDefault="00C77EAD" w:rsidP="00AC07DB">
      <w:proofErr w:type="spellStart"/>
      <w:r w:rsidRPr="00B02FA3">
        <w:lastRenderedPageBreak/>
        <w:t>Numer</w:t>
      </w:r>
      <w:proofErr w:type="spellEnd"/>
      <w:r w:rsidRPr="00B02FA3">
        <w:t xml:space="preserve"> of answers </w:t>
      </w:r>
      <w:r w:rsidR="00AC07DB" w:rsidRPr="00B02FA3">
        <w:t>=5;</w:t>
      </w:r>
    </w:p>
    <w:p w14:paraId="388CDB75" w14:textId="66013F7B" w:rsidR="00AC07DB" w:rsidRPr="00B02FA3" w:rsidRDefault="00C77EAD" w:rsidP="00AC07DB">
      <w:r w:rsidRPr="00B02FA3">
        <w:t>correct</w:t>
      </w:r>
      <w:r w:rsidR="00AC07DB" w:rsidRPr="00B02FA3">
        <w:t>=4;</w:t>
      </w:r>
    </w:p>
    <w:p w14:paraId="0ECBF864" w14:textId="347FD863" w:rsidR="00AC07DB" w:rsidRPr="00B02FA3" w:rsidRDefault="00AC07DB" w:rsidP="00823134">
      <w:pPr>
        <w:outlineLvl w:val="0"/>
      </w:pPr>
      <w:r w:rsidRPr="00B02FA3">
        <w:t>A="65";</w:t>
      </w:r>
    </w:p>
    <w:p w14:paraId="4204C27C" w14:textId="6511B32F" w:rsidR="00AC07DB" w:rsidRPr="00B02FA3" w:rsidRDefault="00AC07DB" w:rsidP="00823134">
      <w:pPr>
        <w:outlineLvl w:val="0"/>
      </w:pPr>
      <w:r w:rsidRPr="00B02FA3">
        <w:t>B="70";</w:t>
      </w:r>
    </w:p>
    <w:p w14:paraId="4BA5E4B1" w14:textId="610BA21F" w:rsidR="00AC07DB" w:rsidRPr="00B02FA3" w:rsidRDefault="00C77EAD" w:rsidP="00823134">
      <w:pPr>
        <w:outlineLvl w:val="0"/>
      </w:pPr>
      <w:r w:rsidRPr="00B02FA3">
        <w:t>C</w:t>
      </w:r>
      <w:r w:rsidR="00AC07DB" w:rsidRPr="00B02FA3">
        <w:t>="62";</w:t>
      </w:r>
    </w:p>
    <w:p w14:paraId="36432561" w14:textId="16577713" w:rsidR="00AC07DB" w:rsidRPr="00B02FA3" w:rsidRDefault="00AC07DB" w:rsidP="00823134">
      <w:pPr>
        <w:outlineLvl w:val="0"/>
      </w:pPr>
      <w:r w:rsidRPr="00B02FA3">
        <w:t>D="72";</w:t>
      </w:r>
    </w:p>
    <w:p w14:paraId="48FDD43A" w14:textId="0CA9B7EA" w:rsidR="00AC07DB" w:rsidRPr="00B02FA3" w:rsidRDefault="00AC07DB" w:rsidP="00823134">
      <w:pPr>
        <w:outlineLvl w:val="0"/>
      </w:pPr>
      <w:r w:rsidRPr="00B02FA3">
        <w:t xml:space="preserve"> E="54";</w:t>
      </w:r>
    </w:p>
    <w:p w14:paraId="1B4A3239" w14:textId="77777777" w:rsidR="00F0629A" w:rsidRDefault="00F0629A" w:rsidP="00F0629A">
      <w:pPr>
        <w:outlineLvl w:val="0"/>
      </w:pPr>
      <w:r>
        <w:t>Add button to the right-hand side to continue to the next question</w:t>
      </w:r>
    </w:p>
    <w:p w14:paraId="5E2DBA1F" w14:textId="2F5F6FE2" w:rsidR="00F0629A" w:rsidRDefault="00F0629A" w:rsidP="00823134">
      <w:pPr>
        <w:outlineLvl w:val="0"/>
      </w:pPr>
      <w:r>
        <w:t>------------</w:t>
      </w:r>
    </w:p>
    <w:p w14:paraId="062BA85D" w14:textId="46A25F45" w:rsidR="00AC07DB" w:rsidRPr="00B02FA3" w:rsidRDefault="00C77EAD" w:rsidP="00823134">
      <w:pPr>
        <w:outlineLvl w:val="0"/>
        <w:rPr>
          <w:u w:val="single"/>
        </w:rPr>
      </w:pPr>
      <w:r w:rsidRPr="00B02FA3">
        <w:rPr>
          <w:u w:val="single"/>
        </w:rPr>
        <w:t>Question 9</w:t>
      </w:r>
    </w:p>
    <w:p w14:paraId="4AECF705" w14:textId="77777777" w:rsidR="00C77EAD" w:rsidRPr="00B02FA3" w:rsidRDefault="00AC07DB" w:rsidP="00AC07DB">
      <w:r w:rsidRPr="00B02FA3">
        <w:t xml:space="preserve">text="3/4 of 400 </w:t>
      </w:r>
      <w:proofErr w:type="gramStart"/>
      <w:r w:rsidRPr="00B02FA3">
        <w:t>= ?</w:t>
      </w:r>
      <w:proofErr w:type="gramEnd"/>
      <w:r w:rsidRPr="00B02FA3">
        <w:t>";</w:t>
      </w:r>
    </w:p>
    <w:p w14:paraId="77CDE851" w14:textId="77777777" w:rsidR="00823134" w:rsidRPr="00B02FA3" w:rsidRDefault="00823134" w:rsidP="00AC07DB">
      <w:r w:rsidRPr="00B02FA3">
        <w:t>number of answers</w:t>
      </w:r>
      <w:r w:rsidR="00AC07DB" w:rsidRPr="00B02FA3">
        <w:t>=5;</w:t>
      </w:r>
    </w:p>
    <w:p w14:paraId="227C8156" w14:textId="3156657C" w:rsidR="00AC07DB" w:rsidRPr="00B02FA3" w:rsidRDefault="00823134" w:rsidP="00AC07DB">
      <w:r w:rsidRPr="00B02FA3">
        <w:t>correct</w:t>
      </w:r>
      <w:r w:rsidR="00AC07DB" w:rsidRPr="00B02FA3">
        <w:t>=2;</w:t>
      </w:r>
    </w:p>
    <w:p w14:paraId="1D7A7E83" w14:textId="4B20A799" w:rsidR="00AC07DB" w:rsidRPr="00B02FA3" w:rsidRDefault="00AC07DB" w:rsidP="00AC07DB">
      <w:r w:rsidRPr="00B02FA3">
        <w:t>A="320";</w:t>
      </w:r>
    </w:p>
    <w:p w14:paraId="7F5418E4" w14:textId="5A801BD7" w:rsidR="00AC07DB" w:rsidRPr="00B02FA3" w:rsidRDefault="00AC07DB" w:rsidP="00AC07DB">
      <w:r w:rsidRPr="00B02FA3">
        <w:t>B="300";</w:t>
      </w:r>
    </w:p>
    <w:p w14:paraId="584BD099" w14:textId="7FB8E01E" w:rsidR="00AC07DB" w:rsidRPr="00B02FA3" w:rsidRDefault="00AC07DB" w:rsidP="00AC07DB">
      <w:r w:rsidRPr="00B02FA3">
        <w:t>C="375";</w:t>
      </w:r>
    </w:p>
    <w:p w14:paraId="6F8E5B77" w14:textId="727AD701" w:rsidR="00AC07DB" w:rsidRPr="00B02FA3" w:rsidRDefault="00AC07DB" w:rsidP="00AC07DB">
      <w:r w:rsidRPr="00B02FA3">
        <w:t>D="310";</w:t>
      </w:r>
    </w:p>
    <w:p w14:paraId="4357D4EC" w14:textId="6D974828" w:rsidR="00AC07DB" w:rsidRPr="00B02FA3" w:rsidRDefault="00AC07DB" w:rsidP="00AC07DB">
      <w:r w:rsidRPr="00B02FA3">
        <w:t>E="250";</w:t>
      </w:r>
    </w:p>
    <w:p w14:paraId="3B2D3E90" w14:textId="77777777" w:rsidR="00F0629A" w:rsidRDefault="00F0629A" w:rsidP="00F0629A">
      <w:pPr>
        <w:outlineLvl w:val="0"/>
      </w:pPr>
      <w:r>
        <w:t>Add button to the right-hand side to continue to the next question</w:t>
      </w:r>
    </w:p>
    <w:p w14:paraId="51C5E3E4" w14:textId="77777777" w:rsidR="00F0629A" w:rsidRDefault="00F0629A" w:rsidP="00F0629A">
      <w:pPr>
        <w:outlineLvl w:val="0"/>
      </w:pPr>
      <w:r>
        <w:t>------------</w:t>
      </w:r>
    </w:p>
    <w:p w14:paraId="085E3BAA" w14:textId="68E84E43" w:rsidR="00AC07DB" w:rsidRPr="00B02FA3" w:rsidRDefault="00823134" w:rsidP="00823134">
      <w:pPr>
        <w:outlineLvl w:val="0"/>
      </w:pPr>
      <w:r w:rsidRPr="00B02FA3">
        <w:t>Question</w:t>
      </w:r>
      <w:r w:rsidR="00AC07DB" w:rsidRPr="00B02FA3">
        <w:t xml:space="preserve"> 10</w:t>
      </w:r>
    </w:p>
    <w:p w14:paraId="22238FCC" w14:textId="5FB81E0A" w:rsidR="00AC07DB" w:rsidRPr="00B02FA3" w:rsidRDefault="00823134" w:rsidP="00AC07DB">
      <w:r w:rsidRPr="00B02FA3">
        <w:t>Text</w:t>
      </w:r>
      <w:r w:rsidR="00AC07DB" w:rsidRPr="00B02FA3">
        <w:t xml:space="preserve">="Mean </w:t>
      </w:r>
      <w:proofErr w:type="gramStart"/>
      <w:r w:rsidR="00AC07DB" w:rsidRPr="00B02FA3">
        <w:t>of  2</w:t>
      </w:r>
      <w:proofErr w:type="gramEnd"/>
      <w:r w:rsidR="00AC07DB" w:rsidRPr="00B02FA3">
        <w:t>, 10 y 18 = ?";</w:t>
      </w:r>
    </w:p>
    <w:p w14:paraId="293DDA23" w14:textId="35655B0C" w:rsidR="00AC07DB" w:rsidRPr="00B02FA3" w:rsidRDefault="00823134" w:rsidP="00AC07DB">
      <w:r w:rsidRPr="00B02FA3">
        <w:t>Number of answers</w:t>
      </w:r>
      <w:r w:rsidR="00AC07DB" w:rsidRPr="00B02FA3">
        <w:t>=5;</w:t>
      </w:r>
    </w:p>
    <w:p w14:paraId="44E6271D" w14:textId="352C4B95" w:rsidR="00AC07DB" w:rsidRPr="00B02FA3" w:rsidRDefault="00823134" w:rsidP="00AC07DB">
      <w:r w:rsidRPr="00B02FA3">
        <w:t>correct</w:t>
      </w:r>
      <w:r w:rsidR="00AC07DB" w:rsidRPr="00B02FA3">
        <w:t>=5;</w:t>
      </w:r>
    </w:p>
    <w:p w14:paraId="4C77586E" w14:textId="7DE30CC6" w:rsidR="00AC07DB" w:rsidRPr="00B02FA3" w:rsidRDefault="00823134" w:rsidP="00AC07DB">
      <w:r w:rsidRPr="00B02FA3">
        <w:t>A</w:t>
      </w:r>
      <w:r w:rsidR="00AC07DB" w:rsidRPr="00B02FA3">
        <w:t>="2";</w:t>
      </w:r>
    </w:p>
    <w:p w14:paraId="19884616" w14:textId="752FA7C1" w:rsidR="00AC07DB" w:rsidRPr="00B02FA3" w:rsidRDefault="00823134" w:rsidP="00AC07DB">
      <w:r w:rsidRPr="00B02FA3">
        <w:t>B</w:t>
      </w:r>
      <w:r w:rsidR="00AC07DB" w:rsidRPr="00B02FA3">
        <w:t>="6";</w:t>
      </w:r>
    </w:p>
    <w:p w14:paraId="1BF57078" w14:textId="59B7A487" w:rsidR="00AC07DB" w:rsidRPr="00B02FA3" w:rsidRDefault="00823134" w:rsidP="00AC07DB">
      <w:r w:rsidRPr="00B02FA3">
        <w:t>C</w:t>
      </w:r>
      <w:r w:rsidR="00AC07DB" w:rsidRPr="00B02FA3">
        <w:t>="12";</w:t>
      </w:r>
    </w:p>
    <w:p w14:paraId="31E86118" w14:textId="08846231" w:rsidR="00AC07DB" w:rsidRPr="00B02FA3" w:rsidRDefault="00823134" w:rsidP="00AC07DB">
      <w:r w:rsidRPr="00B02FA3">
        <w:t>D</w:t>
      </w:r>
      <w:r w:rsidR="00AC07DB" w:rsidRPr="00B02FA3">
        <w:t>="9";</w:t>
      </w:r>
    </w:p>
    <w:p w14:paraId="5A3E7C5C" w14:textId="086BF393" w:rsidR="00F0629A" w:rsidRDefault="00F0629A" w:rsidP="00F0629A">
      <w:pPr>
        <w:outlineLvl w:val="0"/>
      </w:pPr>
      <w:r>
        <w:t>Add button to asking to confirmation to submit questions: TEXT: Confirm answers</w:t>
      </w:r>
    </w:p>
    <w:p w14:paraId="2A35C478" w14:textId="77777777" w:rsidR="00F0629A" w:rsidRDefault="00F0629A" w:rsidP="00F0629A">
      <w:pPr>
        <w:outlineLvl w:val="0"/>
      </w:pPr>
      <w:r>
        <w:t>------------</w:t>
      </w:r>
    </w:p>
    <w:p w14:paraId="21EB4839" w14:textId="77777777" w:rsidR="00F0629A" w:rsidRDefault="00F0629A" w:rsidP="00823134">
      <w:pPr>
        <w:outlineLvl w:val="0"/>
      </w:pPr>
    </w:p>
    <w:p w14:paraId="7C6CCC08" w14:textId="2FC489E8" w:rsidR="00823134" w:rsidRPr="00B02FA3" w:rsidRDefault="00823134" w:rsidP="00823134">
      <w:pPr>
        <w:outlineLvl w:val="0"/>
      </w:pPr>
      <w:r w:rsidRPr="00B02FA3">
        <w:lastRenderedPageBreak/>
        <w:t xml:space="preserve">HERE STARTS THE SECTION SET OF QUESTIONS. </w:t>
      </w:r>
    </w:p>
    <w:p w14:paraId="4B716AA7" w14:textId="59156F05" w:rsidR="00823134" w:rsidRPr="00B02FA3" w:rsidRDefault="00823134" w:rsidP="00823134">
      <w:pPr>
        <w:outlineLvl w:val="0"/>
      </w:pPr>
      <w:r w:rsidRPr="00B02FA3">
        <w:t>PUT IN THE SCREEN: SECTION 2</w:t>
      </w:r>
    </w:p>
    <w:p w14:paraId="66DF9C6D" w14:textId="71A9657C" w:rsidR="00AC07DB" w:rsidRDefault="00823134" w:rsidP="00823134">
      <w:pPr>
        <w:outlineLvl w:val="0"/>
      </w:pPr>
      <w:r>
        <w:t>Question</w:t>
      </w:r>
      <w:r w:rsidR="00AC07DB" w:rsidRPr="009F024D">
        <w:t xml:space="preserve"> 11</w:t>
      </w:r>
    </w:p>
    <w:p w14:paraId="2B80E16F" w14:textId="3B9144BB" w:rsidR="00AC07DB" w:rsidRDefault="00AC07DB" w:rsidP="00AC07DB">
      <w:r>
        <w:t>text</w:t>
      </w:r>
      <w:r w:rsidRPr="003759F6">
        <w:t>="Identify the lost value at the end of the series: 3, 11, 19, 27</w:t>
      </w:r>
      <w:proofErr w:type="gramStart"/>
      <w:r w:rsidRPr="003759F6">
        <w:t>, ?</w:t>
      </w:r>
      <w:proofErr w:type="gramEnd"/>
      <w:r w:rsidRPr="003759F6">
        <w:t>";</w:t>
      </w:r>
    </w:p>
    <w:p w14:paraId="7E939F10" w14:textId="7B2FD253" w:rsidR="00AC07DB" w:rsidRPr="00B02FA3" w:rsidRDefault="00823134" w:rsidP="00AC07DB">
      <w:r w:rsidRPr="00B02FA3">
        <w:t>number of answers</w:t>
      </w:r>
      <w:r w:rsidR="00AC07DB" w:rsidRPr="00B02FA3">
        <w:t>=5;</w:t>
      </w:r>
    </w:p>
    <w:p w14:paraId="004A1503" w14:textId="7EA7621F" w:rsidR="00AC07DB" w:rsidRPr="00B02FA3" w:rsidRDefault="007B0998" w:rsidP="00AC07DB">
      <w:r w:rsidRPr="00B02FA3">
        <w:t>correct</w:t>
      </w:r>
      <w:r w:rsidR="00AC07DB" w:rsidRPr="00B02FA3">
        <w:t>=2;</w:t>
      </w:r>
    </w:p>
    <w:p w14:paraId="3514D2A8" w14:textId="7E7FCEC9" w:rsidR="00AC07DB" w:rsidRPr="00B02FA3" w:rsidRDefault="00AC07DB" w:rsidP="00AC07DB">
      <w:r w:rsidRPr="00B02FA3">
        <w:t>A="33";</w:t>
      </w:r>
    </w:p>
    <w:p w14:paraId="7AE24435" w14:textId="138D60A7" w:rsidR="00AC07DB" w:rsidRPr="009F024D" w:rsidRDefault="00823134" w:rsidP="00AC07DB">
      <w:pPr>
        <w:rPr>
          <w:lang w:val="es-CL"/>
        </w:rPr>
      </w:pPr>
      <w:r>
        <w:rPr>
          <w:lang w:val="es-CL"/>
        </w:rPr>
        <w:t>B</w:t>
      </w:r>
      <w:r w:rsidR="00AC07DB" w:rsidRPr="009F024D">
        <w:rPr>
          <w:lang w:val="es-CL"/>
        </w:rPr>
        <w:t>="35";</w:t>
      </w:r>
    </w:p>
    <w:p w14:paraId="555F90ED" w14:textId="48854922" w:rsidR="00AC07DB" w:rsidRPr="009F024D" w:rsidRDefault="00823134" w:rsidP="00AC07DB">
      <w:pPr>
        <w:rPr>
          <w:lang w:val="es-CL"/>
        </w:rPr>
      </w:pPr>
      <w:r>
        <w:rPr>
          <w:lang w:val="es-CL"/>
        </w:rPr>
        <w:t>C</w:t>
      </w:r>
      <w:r w:rsidR="00AC07DB" w:rsidRPr="009F024D">
        <w:rPr>
          <w:lang w:val="es-CL"/>
        </w:rPr>
        <w:t>="37";</w:t>
      </w:r>
    </w:p>
    <w:p w14:paraId="4E47AEAF" w14:textId="3A8984FC" w:rsidR="00AC07DB" w:rsidRPr="009F024D" w:rsidRDefault="00823134" w:rsidP="00AC07DB">
      <w:pPr>
        <w:rPr>
          <w:lang w:val="es-CL"/>
        </w:rPr>
      </w:pPr>
      <w:r>
        <w:rPr>
          <w:lang w:val="es-CL"/>
        </w:rPr>
        <w:t>D</w:t>
      </w:r>
      <w:r w:rsidR="00AC07DB" w:rsidRPr="009F024D">
        <w:rPr>
          <w:lang w:val="es-CL"/>
        </w:rPr>
        <w:t>="39";</w:t>
      </w:r>
    </w:p>
    <w:p w14:paraId="2F056091" w14:textId="2CD8AE4C" w:rsidR="00AC07DB" w:rsidRPr="009F024D" w:rsidRDefault="00823134" w:rsidP="00AC07DB">
      <w:pPr>
        <w:rPr>
          <w:lang w:val="es-CL"/>
        </w:rPr>
      </w:pPr>
      <w:r>
        <w:rPr>
          <w:lang w:val="es-CL"/>
        </w:rPr>
        <w:t>E</w:t>
      </w:r>
      <w:r w:rsidR="00AC07DB" w:rsidRPr="009F024D">
        <w:rPr>
          <w:lang w:val="es-CL"/>
        </w:rPr>
        <w:t>="41";</w:t>
      </w:r>
    </w:p>
    <w:p w14:paraId="5C29762C" w14:textId="77777777" w:rsidR="00F0629A" w:rsidRDefault="00F0629A" w:rsidP="00F0629A">
      <w:pPr>
        <w:outlineLvl w:val="0"/>
      </w:pPr>
      <w:r>
        <w:t>Add button to the right-hand side to continue to the next question</w:t>
      </w:r>
    </w:p>
    <w:p w14:paraId="3DA74CFA" w14:textId="77777777" w:rsidR="00F0629A" w:rsidRDefault="00F0629A" w:rsidP="00F0629A">
      <w:pPr>
        <w:outlineLvl w:val="0"/>
      </w:pPr>
      <w:r>
        <w:t>------------</w:t>
      </w:r>
    </w:p>
    <w:p w14:paraId="1B424351" w14:textId="4C9B40CE" w:rsidR="00AC07DB" w:rsidRPr="00B02FA3" w:rsidRDefault="00823134" w:rsidP="00823134">
      <w:pPr>
        <w:outlineLvl w:val="0"/>
        <w:rPr>
          <w:lang w:val="es-CL"/>
        </w:rPr>
      </w:pPr>
      <w:proofErr w:type="spellStart"/>
      <w:r w:rsidRPr="00B02FA3">
        <w:rPr>
          <w:lang w:val="es-CL"/>
        </w:rPr>
        <w:t>Question</w:t>
      </w:r>
      <w:proofErr w:type="spellEnd"/>
      <w:r w:rsidR="00AC07DB" w:rsidRPr="00B02FA3">
        <w:rPr>
          <w:lang w:val="es-CL"/>
        </w:rPr>
        <w:t xml:space="preserve"> 12</w:t>
      </w:r>
    </w:p>
    <w:p w14:paraId="581D4979" w14:textId="3EBD098E" w:rsidR="00AC07DB" w:rsidRDefault="007B0998" w:rsidP="00AC07DB">
      <w:r w:rsidRPr="00B02FA3">
        <w:rPr>
          <w:lang w:val="es-CL"/>
        </w:rPr>
        <w:t xml:space="preserve"> </w:t>
      </w:r>
      <w:r w:rsidR="00823134">
        <w:t>text</w:t>
      </w:r>
      <w:r w:rsidR="00AC07DB" w:rsidRPr="003759F6">
        <w:t>="Identify the lost value at the end of the series: 3, 6, 11, 18</w:t>
      </w:r>
      <w:proofErr w:type="gramStart"/>
      <w:r w:rsidR="00AC07DB" w:rsidRPr="003759F6">
        <w:t>, ?</w:t>
      </w:r>
      <w:proofErr w:type="gramEnd"/>
      <w:r w:rsidR="00AC07DB" w:rsidRPr="003759F6">
        <w:t>";</w:t>
      </w:r>
    </w:p>
    <w:p w14:paraId="57325A02" w14:textId="6B5DAB88" w:rsidR="00AC07DB" w:rsidRPr="00B02FA3" w:rsidRDefault="00823134" w:rsidP="00AC07DB">
      <w:r w:rsidRPr="00B02FA3">
        <w:t>number of answers</w:t>
      </w:r>
      <w:r w:rsidR="00AC07DB" w:rsidRPr="00B02FA3">
        <w:t>=5;</w:t>
      </w:r>
    </w:p>
    <w:p w14:paraId="41B3E3CE" w14:textId="78114E8E" w:rsidR="00AC07DB" w:rsidRPr="00B02FA3" w:rsidRDefault="00823134" w:rsidP="00AC07DB">
      <w:r w:rsidRPr="00B02FA3">
        <w:t>correct</w:t>
      </w:r>
      <w:r w:rsidR="00AC07DB" w:rsidRPr="00B02FA3">
        <w:t>=4;</w:t>
      </w:r>
    </w:p>
    <w:p w14:paraId="2D3730F3" w14:textId="36C579EE" w:rsidR="00AC07DB" w:rsidRPr="00B02FA3" w:rsidRDefault="00823134" w:rsidP="00AC07DB">
      <w:r w:rsidRPr="00B02FA3">
        <w:t>A</w:t>
      </w:r>
      <w:r w:rsidR="00AC07DB" w:rsidRPr="00B02FA3">
        <w:t>="24";</w:t>
      </w:r>
    </w:p>
    <w:p w14:paraId="395DAF52" w14:textId="75247389" w:rsidR="00AC07DB" w:rsidRPr="009F024D" w:rsidRDefault="00AC07DB" w:rsidP="00AC07DB">
      <w:pPr>
        <w:rPr>
          <w:lang w:val="es-CL"/>
        </w:rPr>
      </w:pPr>
      <w:r>
        <w:rPr>
          <w:lang w:val="es-CL"/>
        </w:rPr>
        <w:t>B=</w:t>
      </w:r>
      <w:r w:rsidRPr="009F024D">
        <w:rPr>
          <w:lang w:val="es-CL"/>
        </w:rPr>
        <w:t>"25";</w:t>
      </w:r>
    </w:p>
    <w:p w14:paraId="5A1BBCD9" w14:textId="12713EA4" w:rsidR="00AC07DB" w:rsidRPr="009F024D" w:rsidRDefault="00AC07DB" w:rsidP="00AC07DB">
      <w:pPr>
        <w:rPr>
          <w:lang w:val="es-CL"/>
        </w:rPr>
      </w:pPr>
      <w:r>
        <w:rPr>
          <w:lang w:val="es-CL"/>
        </w:rPr>
        <w:t>C=</w:t>
      </w:r>
      <w:r w:rsidRPr="009F024D">
        <w:rPr>
          <w:lang w:val="es-CL"/>
        </w:rPr>
        <w:t>"26";</w:t>
      </w:r>
    </w:p>
    <w:p w14:paraId="7528A56C" w14:textId="1D7CD466" w:rsidR="00AC07DB" w:rsidRPr="009F024D" w:rsidRDefault="00AC07DB" w:rsidP="00AC07DB">
      <w:pPr>
        <w:rPr>
          <w:lang w:val="es-CL"/>
        </w:rPr>
      </w:pPr>
      <w:r>
        <w:rPr>
          <w:lang w:val="es-CL"/>
        </w:rPr>
        <w:t>D=</w:t>
      </w:r>
      <w:r w:rsidRPr="009F024D">
        <w:rPr>
          <w:lang w:val="es-CL"/>
        </w:rPr>
        <w:t>"27";</w:t>
      </w:r>
    </w:p>
    <w:p w14:paraId="335F2336" w14:textId="58ED1715" w:rsidR="00AC07DB" w:rsidRPr="00E46FD4" w:rsidRDefault="00AC07DB" w:rsidP="00AC07DB">
      <w:pPr>
        <w:rPr>
          <w:lang w:val="es-CL"/>
        </w:rPr>
      </w:pPr>
      <w:r w:rsidRPr="00E46FD4">
        <w:rPr>
          <w:lang w:val="es-CL"/>
        </w:rPr>
        <w:t>E="28";</w:t>
      </w:r>
    </w:p>
    <w:p w14:paraId="5640E83D" w14:textId="77777777" w:rsidR="00F0629A" w:rsidRDefault="00F0629A" w:rsidP="00F0629A">
      <w:pPr>
        <w:outlineLvl w:val="0"/>
      </w:pPr>
      <w:r>
        <w:t>Add button to the right-hand side to continue to the next question</w:t>
      </w:r>
    </w:p>
    <w:p w14:paraId="131A48B3" w14:textId="77777777" w:rsidR="00F0629A" w:rsidRDefault="00F0629A" w:rsidP="00F0629A">
      <w:pPr>
        <w:outlineLvl w:val="0"/>
      </w:pPr>
      <w:r>
        <w:t>------------</w:t>
      </w:r>
    </w:p>
    <w:p w14:paraId="741A18D5" w14:textId="77777777" w:rsidR="007B0998" w:rsidRPr="00F0629A" w:rsidRDefault="00823134" w:rsidP="007B0998">
      <w:pPr>
        <w:outlineLvl w:val="0"/>
        <w:rPr>
          <w:u w:val="single"/>
          <w:lang w:val="es-CL"/>
        </w:rPr>
      </w:pPr>
      <w:proofErr w:type="spellStart"/>
      <w:r w:rsidRPr="00F0629A">
        <w:rPr>
          <w:u w:val="single"/>
          <w:lang w:val="es-CL"/>
        </w:rPr>
        <w:t>Question</w:t>
      </w:r>
      <w:proofErr w:type="spellEnd"/>
      <w:r w:rsidR="00AC07DB" w:rsidRPr="00F0629A">
        <w:rPr>
          <w:u w:val="single"/>
          <w:lang w:val="es-CL"/>
        </w:rPr>
        <w:t xml:space="preserve"> 13</w:t>
      </w:r>
    </w:p>
    <w:p w14:paraId="1EB7F54B" w14:textId="28379E6A" w:rsidR="00AC07DB" w:rsidRPr="00B02FA3" w:rsidRDefault="00AC07DB" w:rsidP="007B0998">
      <w:pPr>
        <w:outlineLvl w:val="0"/>
      </w:pPr>
      <w:r>
        <w:t>t</w:t>
      </w:r>
      <w:r w:rsidRPr="003759F6">
        <w:t>ext="Identify the lost value in the series: 33</w:t>
      </w:r>
      <w:proofErr w:type="gramStart"/>
      <w:r w:rsidRPr="003759F6">
        <w:t>, ?</w:t>
      </w:r>
      <w:proofErr w:type="gramEnd"/>
      <w:r w:rsidRPr="003759F6">
        <w:t>, 19, 12, 5";</w:t>
      </w:r>
    </w:p>
    <w:p w14:paraId="2ABD4CD1" w14:textId="77777777" w:rsidR="007B0998" w:rsidRPr="00B02FA3" w:rsidRDefault="00823134" w:rsidP="00AC07DB">
      <w:r w:rsidRPr="00B02FA3">
        <w:t>number of answers</w:t>
      </w:r>
      <w:r w:rsidR="00AC07DB" w:rsidRPr="00B02FA3">
        <w:t>=5;</w:t>
      </w:r>
    </w:p>
    <w:p w14:paraId="5EA7F8E5" w14:textId="3B38BB67" w:rsidR="00AC07DB" w:rsidRPr="00B02FA3" w:rsidRDefault="00823134" w:rsidP="00AC07DB">
      <w:r w:rsidRPr="00B02FA3">
        <w:t>correct</w:t>
      </w:r>
      <w:r w:rsidR="00AC07DB" w:rsidRPr="00B02FA3">
        <w:t xml:space="preserve"> =2;</w:t>
      </w:r>
    </w:p>
    <w:p w14:paraId="6D0464BF" w14:textId="10B690FA" w:rsidR="00AC07DB" w:rsidRPr="00B02FA3" w:rsidRDefault="00823134" w:rsidP="00AC07DB">
      <w:r w:rsidRPr="00B02FA3">
        <w:t>A</w:t>
      </w:r>
      <w:r w:rsidR="00AC07DB" w:rsidRPr="00B02FA3">
        <w:t>="31";</w:t>
      </w:r>
    </w:p>
    <w:p w14:paraId="5C99E161" w14:textId="3B21F0E7" w:rsidR="00AC07DB" w:rsidRPr="00E46FD4" w:rsidRDefault="00823134" w:rsidP="00AC07DB">
      <w:pPr>
        <w:rPr>
          <w:lang w:val="es-CL"/>
        </w:rPr>
      </w:pPr>
      <w:r>
        <w:rPr>
          <w:lang w:val="es-CL"/>
        </w:rPr>
        <w:t>B</w:t>
      </w:r>
      <w:r w:rsidR="00AC07DB" w:rsidRPr="00E46FD4">
        <w:rPr>
          <w:lang w:val="es-CL"/>
        </w:rPr>
        <w:t>="26";</w:t>
      </w:r>
    </w:p>
    <w:p w14:paraId="166838F5" w14:textId="3F3574F0" w:rsidR="00AC07DB" w:rsidRPr="00E46FD4" w:rsidRDefault="00823134" w:rsidP="00AC07DB">
      <w:pPr>
        <w:rPr>
          <w:lang w:val="es-CL"/>
        </w:rPr>
      </w:pPr>
      <w:r>
        <w:rPr>
          <w:lang w:val="es-CL"/>
        </w:rPr>
        <w:t>C</w:t>
      </w:r>
      <w:r w:rsidR="00AC07DB" w:rsidRPr="00E46FD4">
        <w:rPr>
          <w:lang w:val="es-CL"/>
        </w:rPr>
        <w:t>="29";</w:t>
      </w:r>
    </w:p>
    <w:p w14:paraId="375DC601" w14:textId="42565F11" w:rsidR="00AC07DB" w:rsidRPr="00A0627F" w:rsidRDefault="00823134" w:rsidP="00AC07DB">
      <w:pPr>
        <w:rPr>
          <w:lang w:val="es-CL"/>
        </w:rPr>
      </w:pPr>
      <w:r>
        <w:rPr>
          <w:lang w:val="es-CL"/>
        </w:rPr>
        <w:lastRenderedPageBreak/>
        <w:t>D</w:t>
      </w:r>
      <w:r w:rsidR="00AC07DB" w:rsidRPr="00A0627F">
        <w:rPr>
          <w:lang w:val="es-CL"/>
        </w:rPr>
        <w:t>="27";</w:t>
      </w:r>
    </w:p>
    <w:p w14:paraId="2381D447" w14:textId="270F88C2" w:rsidR="00AC07DB" w:rsidRPr="00B02FA3" w:rsidRDefault="00823134" w:rsidP="00AC07DB">
      <w:pPr>
        <w:rPr>
          <w:lang w:val="es-CL"/>
        </w:rPr>
      </w:pPr>
      <w:r w:rsidRPr="00B02FA3">
        <w:rPr>
          <w:lang w:val="es-CL"/>
        </w:rPr>
        <w:t>E</w:t>
      </w:r>
      <w:r w:rsidR="00AC07DB" w:rsidRPr="00B02FA3">
        <w:rPr>
          <w:lang w:val="es-CL"/>
        </w:rPr>
        <w:t>="24";</w:t>
      </w:r>
    </w:p>
    <w:p w14:paraId="7263BB03" w14:textId="77777777" w:rsidR="00F0629A" w:rsidRDefault="00F0629A" w:rsidP="00F0629A">
      <w:pPr>
        <w:outlineLvl w:val="0"/>
      </w:pPr>
      <w:r>
        <w:t>Add button to the right-hand side to continue to the next question</w:t>
      </w:r>
    </w:p>
    <w:p w14:paraId="770A66EF" w14:textId="77777777" w:rsidR="00F0629A" w:rsidRDefault="00F0629A" w:rsidP="00F0629A">
      <w:pPr>
        <w:outlineLvl w:val="0"/>
      </w:pPr>
      <w:r>
        <w:t>------------</w:t>
      </w:r>
    </w:p>
    <w:p w14:paraId="5555D988" w14:textId="39E1FC24" w:rsidR="00AC07DB" w:rsidRPr="00F0629A" w:rsidRDefault="00823134" w:rsidP="00823134">
      <w:pPr>
        <w:outlineLvl w:val="0"/>
        <w:rPr>
          <w:u w:val="single"/>
          <w:lang w:val="es-CL"/>
        </w:rPr>
      </w:pPr>
      <w:proofErr w:type="spellStart"/>
      <w:r w:rsidRPr="00F0629A">
        <w:rPr>
          <w:u w:val="single"/>
          <w:lang w:val="es-CL"/>
        </w:rPr>
        <w:t>Question</w:t>
      </w:r>
      <w:proofErr w:type="spellEnd"/>
      <w:r w:rsidR="00AC07DB" w:rsidRPr="00F0629A">
        <w:rPr>
          <w:u w:val="single"/>
          <w:lang w:val="es-CL"/>
        </w:rPr>
        <w:t xml:space="preserve"> 14  </w:t>
      </w:r>
    </w:p>
    <w:p w14:paraId="59871C75" w14:textId="19FE3A8B" w:rsidR="00AC07DB" w:rsidRDefault="00823134" w:rsidP="00AC07DB">
      <w:r>
        <w:t>text</w:t>
      </w:r>
      <w:r w:rsidR="00AC07DB" w:rsidRPr="003759F6">
        <w:t>="Identify the lost value at the end of the series: 11, 19</w:t>
      </w:r>
      <w:proofErr w:type="gramStart"/>
      <w:r w:rsidR="00AC07DB" w:rsidRPr="003759F6">
        <w:t>, ?</w:t>
      </w:r>
      <w:proofErr w:type="gramEnd"/>
      <w:r w:rsidR="00AC07DB" w:rsidRPr="003759F6">
        <w:t>, 41, 55";</w:t>
      </w:r>
    </w:p>
    <w:p w14:paraId="68B53D84" w14:textId="3E52A76F" w:rsidR="00AC07DB" w:rsidRPr="00154A07" w:rsidRDefault="00823134" w:rsidP="00AC07DB">
      <w:r>
        <w:t>number of answers</w:t>
      </w:r>
      <w:r w:rsidR="00AC07DB" w:rsidRPr="00154A07">
        <w:t>=5;</w:t>
      </w:r>
    </w:p>
    <w:p w14:paraId="0C05D5E3" w14:textId="36303936" w:rsidR="00AC07DB" w:rsidRPr="00B02FA3" w:rsidRDefault="00AC07DB" w:rsidP="007B0998">
      <w:r w:rsidRPr="00154A07">
        <w:t xml:space="preserve">  </w:t>
      </w:r>
      <w:r w:rsidR="00823134" w:rsidRPr="00B02FA3">
        <w:t>correct</w:t>
      </w:r>
      <w:r w:rsidRPr="00B02FA3">
        <w:t>=2;</w:t>
      </w:r>
    </w:p>
    <w:p w14:paraId="56EB0C47" w14:textId="67E6CCAA" w:rsidR="00AC07DB" w:rsidRPr="00B02FA3" w:rsidRDefault="00AC07DB" w:rsidP="007B0998">
      <w:r w:rsidRPr="00B02FA3">
        <w:t xml:space="preserve">  </w:t>
      </w:r>
      <w:r w:rsidR="00823134" w:rsidRPr="00B02FA3">
        <w:t>A</w:t>
      </w:r>
      <w:r w:rsidRPr="00B02FA3">
        <w:t>="31";</w:t>
      </w:r>
    </w:p>
    <w:p w14:paraId="1242DD15" w14:textId="65B29F0A" w:rsidR="00AC07DB" w:rsidRPr="00E46FD4" w:rsidRDefault="00AC07DB" w:rsidP="007B0998">
      <w:pPr>
        <w:rPr>
          <w:lang w:val="es-CL"/>
        </w:rPr>
      </w:pPr>
      <w:r w:rsidRPr="00B02FA3">
        <w:t xml:space="preserve">  </w:t>
      </w:r>
      <w:r w:rsidR="00823134">
        <w:rPr>
          <w:lang w:val="es-CL"/>
        </w:rPr>
        <w:t>B</w:t>
      </w:r>
      <w:r w:rsidRPr="00E46FD4">
        <w:rPr>
          <w:lang w:val="es-CL"/>
        </w:rPr>
        <w:t>="29";</w:t>
      </w:r>
    </w:p>
    <w:p w14:paraId="2A282793" w14:textId="7A35F256" w:rsidR="00AC07DB" w:rsidRPr="00E46FD4" w:rsidRDefault="00AC07DB" w:rsidP="007B0998">
      <w:pPr>
        <w:rPr>
          <w:lang w:val="es-CL"/>
        </w:rPr>
      </w:pPr>
      <w:r w:rsidRPr="00E46FD4">
        <w:rPr>
          <w:lang w:val="es-CL"/>
        </w:rPr>
        <w:t xml:space="preserve">  </w:t>
      </w:r>
      <w:r w:rsidR="00823134">
        <w:rPr>
          <w:lang w:val="es-CL"/>
        </w:rPr>
        <w:t>C</w:t>
      </w:r>
      <w:r w:rsidRPr="00E46FD4">
        <w:rPr>
          <w:lang w:val="es-CL"/>
        </w:rPr>
        <w:t>="26";</w:t>
      </w:r>
    </w:p>
    <w:p w14:paraId="61830E0A" w14:textId="0BAD2D0C" w:rsidR="00AC07DB" w:rsidRPr="00A0627F" w:rsidRDefault="00AC07DB" w:rsidP="007B0998">
      <w:pPr>
        <w:rPr>
          <w:lang w:val="es-CL"/>
        </w:rPr>
      </w:pPr>
      <w:r w:rsidRPr="00E46FD4">
        <w:rPr>
          <w:lang w:val="es-CL"/>
        </w:rPr>
        <w:t xml:space="preserve">  </w:t>
      </w:r>
      <w:r w:rsidR="00823134">
        <w:rPr>
          <w:lang w:val="es-CL"/>
        </w:rPr>
        <w:t>D</w:t>
      </w:r>
      <w:r w:rsidRPr="00A0627F">
        <w:rPr>
          <w:lang w:val="es-CL"/>
        </w:rPr>
        <w:t>="39";</w:t>
      </w:r>
    </w:p>
    <w:p w14:paraId="7BBE7517" w14:textId="3844B2C8" w:rsidR="00AC07DB" w:rsidRPr="00B02FA3" w:rsidRDefault="00AC07DB" w:rsidP="007B0998">
      <w:pPr>
        <w:rPr>
          <w:lang w:val="es-CL"/>
        </w:rPr>
      </w:pPr>
      <w:r w:rsidRPr="00A0627F">
        <w:rPr>
          <w:lang w:val="es-CL"/>
        </w:rPr>
        <w:t xml:space="preserve">  </w:t>
      </w:r>
      <w:r w:rsidR="00823134" w:rsidRPr="00B02FA3">
        <w:rPr>
          <w:lang w:val="es-CL"/>
        </w:rPr>
        <w:t>E</w:t>
      </w:r>
      <w:r w:rsidRPr="00B02FA3">
        <w:rPr>
          <w:lang w:val="es-CL"/>
        </w:rPr>
        <w:t>="34";</w:t>
      </w:r>
    </w:p>
    <w:p w14:paraId="651BE0F9" w14:textId="77777777" w:rsidR="00F0629A" w:rsidRDefault="00F0629A" w:rsidP="00F0629A">
      <w:pPr>
        <w:outlineLvl w:val="0"/>
      </w:pPr>
      <w:r>
        <w:t>Add button to the right-hand side to continue to the next question</w:t>
      </w:r>
    </w:p>
    <w:p w14:paraId="79929DED" w14:textId="77777777" w:rsidR="00F0629A" w:rsidRDefault="00F0629A" w:rsidP="00F0629A">
      <w:pPr>
        <w:outlineLvl w:val="0"/>
      </w:pPr>
      <w:r>
        <w:t>------------</w:t>
      </w:r>
    </w:p>
    <w:p w14:paraId="6D8E6DC0" w14:textId="74DB3B64" w:rsidR="00AC07DB" w:rsidRPr="00B02FA3" w:rsidRDefault="00823134" w:rsidP="00823134">
      <w:pPr>
        <w:outlineLvl w:val="0"/>
        <w:rPr>
          <w:u w:val="single"/>
          <w:lang w:val="es-CL"/>
        </w:rPr>
      </w:pPr>
      <w:proofErr w:type="spellStart"/>
      <w:r w:rsidRPr="00B02FA3">
        <w:rPr>
          <w:u w:val="single"/>
          <w:lang w:val="es-CL"/>
        </w:rPr>
        <w:t>Question</w:t>
      </w:r>
      <w:proofErr w:type="spellEnd"/>
      <w:r w:rsidR="00AC07DB" w:rsidRPr="00B02FA3">
        <w:rPr>
          <w:u w:val="single"/>
          <w:lang w:val="es-CL"/>
        </w:rPr>
        <w:t xml:space="preserve"> 15  </w:t>
      </w:r>
    </w:p>
    <w:p w14:paraId="0C15500C" w14:textId="1C5AE12F" w:rsidR="00AC07DB" w:rsidRDefault="00823134" w:rsidP="00AC07DB">
      <w:r>
        <w:t>text</w:t>
      </w:r>
      <w:r w:rsidR="00AC07DB" w:rsidRPr="003759F6">
        <w:t>="Identify the lost value in the picture";</w:t>
      </w:r>
    </w:p>
    <w:p w14:paraId="7D05EE35" w14:textId="51954315" w:rsidR="00AC07DB" w:rsidRPr="00154A07" w:rsidRDefault="00823134" w:rsidP="00AC07DB">
      <w:r>
        <w:t>number of answers</w:t>
      </w:r>
      <w:r w:rsidR="00AC07DB" w:rsidRPr="00154A07">
        <w:t>=5;</w:t>
      </w:r>
    </w:p>
    <w:p w14:paraId="505DDF06" w14:textId="6B38DF1B" w:rsidR="007B0998" w:rsidRPr="00B02FA3" w:rsidRDefault="00823134" w:rsidP="00AC07DB">
      <w:r w:rsidRPr="00B02FA3">
        <w:t>correct</w:t>
      </w:r>
      <w:r w:rsidR="00AC07DB" w:rsidRPr="00B02FA3">
        <w:t>=2;</w:t>
      </w:r>
    </w:p>
    <w:p w14:paraId="7FD3FAC7" w14:textId="7D76F2FE" w:rsidR="007B0998" w:rsidRDefault="007B0998" w:rsidP="00AC07DB">
      <w:r w:rsidRPr="00B02FA3">
        <w:t>include image</w:t>
      </w:r>
      <w:r w:rsidR="00AC07DB" w:rsidRPr="00B02FA3">
        <w:t xml:space="preserve"> </w:t>
      </w:r>
      <w:r w:rsidRPr="00B02FA3">
        <w:t>“</w:t>
      </w:r>
      <w:r w:rsidR="00AC07DB" w:rsidRPr="00B02FA3">
        <w:t xml:space="preserve">q15 </w:t>
      </w:r>
      <w:r w:rsidRPr="00B02FA3">
        <w:t>“</w:t>
      </w:r>
    </w:p>
    <w:p w14:paraId="2D3DE78A" w14:textId="77777777" w:rsidR="005C4FDE" w:rsidRPr="003759F6" w:rsidRDefault="005C4FDE" w:rsidP="005C4FDE">
      <w:r w:rsidRPr="00B02FA3">
        <w:t xml:space="preserve">  </w:t>
      </w:r>
      <w:r w:rsidRPr="003759F6">
        <w:t>answer_1="</w:t>
      </w:r>
      <w:r>
        <w:t>A</w:t>
      </w:r>
      <w:r w:rsidRPr="003759F6">
        <w:t>";</w:t>
      </w:r>
    </w:p>
    <w:p w14:paraId="3AE85B85" w14:textId="77777777" w:rsidR="005C4FDE" w:rsidRPr="003759F6" w:rsidRDefault="005C4FDE" w:rsidP="005C4FDE">
      <w:r w:rsidRPr="003759F6">
        <w:t xml:space="preserve">  answer_2="</w:t>
      </w:r>
      <w:r>
        <w:t>B</w:t>
      </w:r>
      <w:r w:rsidRPr="003759F6">
        <w:t>";</w:t>
      </w:r>
    </w:p>
    <w:p w14:paraId="7F0BD49B" w14:textId="77777777" w:rsidR="005C4FDE" w:rsidRPr="003759F6" w:rsidRDefault="005C4FDE" w:rsidP="005C4FDE">
      <w:r w:rsidRPr="003759F6">
        <w:t xml:space="preserve">  answer_3="</w:t>
      </w:r>
      <w:r>
        <w:t>C</w:t>
      </w:r>
      <w:r w:rsidRPr="003759F6">
        <w:t>";</w:t>
      </w:r>
    </w:p>
    <w:p w14:paraId="03E82F9B" w14:textId="743373F5" w:rsidR="005C4FDE" w:rsidRDefault="005C4FDE" w:rsidP="005C4FDE">
      <w:r w:rsidRPr="003759F6">
        <w:t xml:space="preserve">  answer_4="</w:t>
      </w:r>
      <w:r>
        <w:t>D</w:t>
      </w:r>
      <w:r w:rsidRPr="003759F6">
        <w:t>";</w:t>
      </w:r>
    </w:p>
    <w:p w14:paraId="74F461F5" w14:textId="4F5F3AB7" w:rsidR="005C4FDE" w:rsidRPr="003759F6" w:rsidRDefault="005C4FDE" w:rsidP="005C4FDE">
      <w:r w:rsidRPr="003759F6">
        <w:t xml:space="preserve">  answer_</w:t>
      </w:r>
      <w:r>
        <w:t>4</w:t>
      </w:r>
      <w:r w:rsidRPr="003759F6">
        <w:t>="</w:t>
      </w:r>
      <w:r>
        <w:t>E</w:t>
      </w:r>
      <w:r w:rsidRPr="003759F6">
        <w:t>";</w:t>
      </w:r>
      <w:bookmarkStart w:id="1" w:name="_GoBack"/>
      <w:bookmarkEnd w:id="1"/>
    </w:p>
    <w:p w14:paraId="08C17567" w14:textId="77777777" w:rsidR="00F0629A" w:rsidRDefault="00F0629A" w:rsidP="00F0629A">
      <w:pPr>
        <w:outlineLvl w:val="0"/>
      </w:pPr>
      <w:r>
        <w:t>Add button to the right-hand side to continue to the next question</w:t>
      </w:r>
    </w:p>
    <w:p w14:paraId="00C19DE7" w14:textId="77777777" w:rsidR="00F0629A" w:rsidRDefault="00F0629A" w:rsidP="00F0629A">
      <w:pPr>
        <w:outlineLvl w:val="0"/>
      </w:pPr>
      <w:r>
        <w:t>------------</w:t>
      </w:r>
    </w:p>
    <w:p w14:paraId="5DCAF6C5" w14:textId="3B55B2E0" w:rsidR="00AC07DB" w:rsidRPr="007B0998" w:rsidRDefault="00823134" w:rsidP="00AC07DB">
      <w:pPr>
        <w:rPr>
          <w:u w:val="single"/>
        </w:rPr>
      </w:pPr>
      <w:r w:rsidRPr="007B0998">
        <w:rPr>
          <w:u w:val="single"/>
        </w:rPr>
        <w:t>Question</w:t>
      </w:r>
      <w:r w:rsidR="00AC07DB" w:rsidRPr="007B0998">
        <w:rPr>
          <w:u w:val="single"/>
        </w:rPr>
        <w:t xml:space="preserve"> 16</w:t>
      </w:r>
    </w:p>
    <w:p w14:paraId="4E69D5AE" w14:textId="1A3E9ECB" w:rsidR="00AC07DB" w:rsidRDefault="00823134" w:rsidP="00AC07DB">
      <w:r>
        <w:t>text</w:t>
      </w:r>
      <w:r w:rsidR="00AC07DB" w:rsidRPr="003759F6">
        <w:t>="Identify the lost value in the picture";</w:t>
      </w:r>
    </w:p>
    <w:p w14:paraId="3905EB48" w14:textId="77777777" w:rsidR="007B0998" w:rsidRPr="00B02FA3" w:rsidRDefault="00823134" w:rsidP="00AC07DB">
      <w:r w:rsidRPr="00B02FA3">
        <w:t>number of answers</w:t>
      </w:r>
      <w:r w:rsidR="00AC07DB" w:rsidRPr="00B02FA3">
        <w:t>=5;</w:t>
      </w:r>
    </w:p>
    <w:p w14:paraId="2384B054" w14:textId="33200C36" w:rsidR="00AC07DB" w:rsidRPr="00B02FA3" w:rsidRDefault="00823134" w:rsidP="00AC07DB">
      <w:r w:rsidRPr="00B02FA3">
        <w:t>correct</w:t>
      </w:r>
      <w:r w:rsidR="00AC07DB" w:rsidRPr="00B02FA3">
        <w:t>=4;</w:t>
      </w:r>
    </w:p>
    <w:p w14:paraId="346D5C29" w14:textId="12DE2F8B" w:rsidR="00AC07DB" w:rsidRPr="00B02FA3" w:rsidRDefault="007B0998" w:rsidP="00AC07DB">
      <w:r w:rsidRPr="00B02FA3">
        <w:lastRenderedPageBreak/>
        <w:t xml:space="preserve">Include image </w:t>
      </w:r>
      <w:r w:rsidR="00AC07DB" w:rsidRPr="00B02FA3">
        <w:t>q1</w:t>
      </w:r>
    </w:p>
    <w:p w14:paraId="62755BF9" w14:textId="77777777" w:rsidR="00AC07DB" w:rsidRPr="003759F6" w:rsidRDefault="00AC07DB" w:rsidP="00AC07DB">
      <w:r w:rsidRPr="00B02FA3">
        <w:t xml:space="preserve">  </w:t>
      </w:r>
      <w:r w:rsidRPr="003759F6">
        <w:t>answer_1="</w:t>
      </w:r>
      <w:r>
        <w:t>A</w:t>
      </w:r>
      <w:r w:rsidRPr="003759F6">
        <w:t>";</w:t>
      </w:r>
    </w:p>
    <w:p w14:paraId="4B563972" w14:textId="77777777" w:rsidR="00AC07DB" w:rsidRPr="003759F6" w:rsidRDefault="00AC07DB" w:rsidP="00AC07DB">
      <w:r w:rsidRPr="003759F6">
        <w:t xml:space="preserve">  answer_2="</w:t>
      </w:r>
      <w:r>
        <w:t>B</w:t>
      </w:r>
      <w:r w:rsidRPr="003759F6">
        <w:t>";</w:t>
      </w:r>
    </w:p>
    <w:p w14:paraId="45E6AA06" w14:textId="77777777" w:rsidR="00AC07DB" w:rsidRPr="003759F6" w:rsidRDefault="00AC07DB" w:rsidP="00AC07DB">
      <w:r w:rsidRPr="003759F6">
        <w:t xml:space="preserve">  answer_3="</w:t>
      </w:r>
      <w:r>
        <w:t>C</w:t>
      </w:r>
      <w:r w:rsidRPr="003759F6">
        <w:t>";</w:t>
      </w:r>
    </w:p>
    <w:p w14:paraId="3D157954" w14:textId="77777777" w:rsidR="00AC07DB" w:rsidRPr="003759F6" w:rsidRDefault="00AC07DB" w:rsidP="00AC07DB">
      <w:r w:rsidRPr="003759F6">
        <w:t xml:space="preserve">  answer_4="</w:t>
      </w:r>
      <w:r>
        <w:t>D</w:t>
      </w:r>
      <w:r w:rsidRPr="003759F6">
        <w:t>";</w:t>
      </w:r>
    </w:p>
    <w:p w14:paraId="7BDC5A7D" w14:textId="77777777" w:rsidR="00AC07DB" w:rsidRDefault="00AC07DB" w:rsidP="00AC07DB">
      <w:r w:rsidRPr="003759F6">
        <w:t xml:space="preserve">  answer_5="</w:t>
      </w:r>
      <w:r>
        <w:t>E</w:t>
      </w:r>
      <w:r w:rsidRPr="003759F6">
        <w:t>";</w:t>
      </w:r>
    </w:p>
    <w:p w14:paraId="35059775" w14:textId="7897DB89" w:rsidR="00F0629A" w:rsidRDefault="00F0629A" w:rsidP="00F0629A">
      <w:pPr>
        <w:outlineLvl w:val="0"/>
      </w:pPr>
      <w:r>
        <w:t xml:space="preserve">Add button to the right-hand </w:t>
      </w:r>
      <w:r>
        <w:t>asking to confirm answer. Text: confirm your answers</w:t>
      </w:r>
    </w:p>
    <w:p w14:paraId="329030AE" w14:textId="77777777" w:rsidR="00F0629A" w:rsidRDefault="00F0629A" w:rsidP="00F0629A">
      <w:pPr>
        <w:outlineLvl w:val="0"/>
      </w:pPr>
      <w:r>
        <w:t>------------</w:t>
      </w:r>
    </w:p>
    <w:p w14:paraId="3CB75641" w14:textId="20CC0ACB" w:rsidR="00AC07DB" w:rsidRPr="00F0629A" w:rsidRDefault="007B0998" w:rsidP="00823134">
      <w:pPr>
        <w:outlineLvl w:val="0"/>
        <w:rPr>
          <w:b/>
        </w:rPr>
      </w:pPr>
      <w:r w:rsidRPr="00F0629A">
        <w:rPr>
          <w:b/>
        </w:rPr>
        <w:t xml:space="preserve">HERE IT STARTS SECTION 3. </w:t>
      </w:r>
    </w:p>
    <w:p w14:paraId="688BF408" w14:textId="77777777" w:rsidR="007B0998" w:rsidRDefault="007B0998" w:rsidP="007B0998">
      <w:pPr>
        <w:outlineLvl w:val="0"/>
      </w:pPr>
      <w:r>
        <w:t>PUT SECTION 3 ON THE SCREEN</w:t>
      </w:r>
    </w:p>
    <w:p w14:paraId="7A171860" w14:textId="5C1DCAD2" w:rsidR="00AC07DB" w:rsidRPr="007B0998" w:rsidRDefault="00823134" w:rsidP="007B0998">
      <w:pPr>
        <w:outlineLvl w:val="0"/>
        <w:rPr>
          <w:u w:val="single"/>
        </w:rPr>
      </w:pPr>
      <w:r w:rsidRPr="007B0998">
        <w:rPr>
          <w:u w:val="single"/>
        </w:rPr>
        <w:t>Question</w:t>
      </w:r>
      <w:r w:rsidR="00AC07DB" w:rsidRPr="007B0998">
        <w:rPr>
          <w:u w:val="single"/>
        </w:rPr>
        <w:t xml:space="preserve"> 17</w:t>
      </w:r>
    </w:p>
    <w:p w14:paraId="630F0905" w14:textId="4190C21C" w:rsidR="00AC07DB" w:rsidRDefault="00823134" w:rsidP="00AC07DB">
      <w:r>
        <w:t>text</w:t>
      </w:r>
      <w:r w:rsidR="00AC07DB" w:rsidRPr="003759F6">
        <w:t>="Which figure completes the series?";</w:t>
      </w:r>
    </w:p>
    <w:p w14:paraId="0B56A3AC" w14:textId="1A837E4B" w:rsidR="00AC07DB" w:rsidRPr="00B02FA3" w:rsidRDefault="00823134" w:rsidP="00AC07DB">
      <w:r w:rsidRPr="00B02FA3">
        <w:t>number of answers</w:t>
      </w:r>
      <w:r w:rsidR="00AC07DB" w:rsidRPr="00B02FA3">
        <w:t>=4;</w:t>
      </w:r>
    </w:p>
    <w:p w14:paraId="15D1B5E9" w14:textId="676477E4" w:rsidR="00AC07DB" w:rsidRPr="00B02FA3" w:rsidRDefault="00823134" w:rsidP="00AC07DB">
      <w:r w:rsidRPr="00B02FA3">
        <w:t>correct</w:t>
      </w:r>
      <w:r w:rsidR="00AC07DB" w:rsidRPr="00B02FA3">
        <w:t>=1;</w:t>
      </w:r>
    </w:p>
    <w:p w14:paraId="293C5681" w14:textId="7DFAB40D" w:rsidR="00AC07DB" w:rsidRPr="00B02FA3" w:rsidRDefault="00AC07DB" w:rsidP="00AC07DB">
      <w:r w:rsidRPr="00B02FA3">
        <w:t xml:space="preserve">  </w:t>
      </w:r>
      <w:r w:rsidR="007B0998" w:rsidRPr="00B02FA3">
        <w:t xml:space="preserve">Include image </w:t>
      </w:r>
      <w:r w:rsidRPr="00B02FA3">
        <w:t xml:space="preserve">q17 </w:t>
      </w:r>
    </w:p>
    <w:p w14:paraId="0ACF68CF" w14:textId="77777777" w:rsidR="00AC07DB" w:rsidRPr="003759F6" w:rsidRDefault="00AC07DB" w:rsidP="00AC07DB">
      <w:r w:rsidRPr="00B02FA3">
        <w:t xml:space="preserve">  </w:t>
      </w:r>
      <w:r w:rsidRPr="003759F6">
        <w:t>answer_1="</w:t>
      </w:r>
      <w:r>
        <w:t>A</w:t>
      </w:r>
      <w:r w:rsidRPr="003759F6">
        <w:t>";</w:t>
      </w:r>
    </w:p>
    <w:p w14:paraId="51F48DC9" w14:textId="77777777" w:rsidR="00AC07DB" w:rsidRPr="003759F6" w:rsidRDefault="00AC07DB" w:rsidP="00AC07DB">
      <w:r w:rsidRPr="003759F6">
        <w:t xml:space="preserve">  answer_2="</w:t>
      </w:r>
      <w:r>
        <w:t>B</w:t>
      </w:r>
      <w:r w:rsidRPr="003759F6">
        <w:t>";</w:t>
      </w:r>
    </w:p>
    <w:p w14:paraId="2DF047E4" w14:textId="77777777" w:rsidR="00AC07DB" w:rsidRPr="003759F6" w:rsidRDefault="00AC07DB" w:rsidP="00AC07DB">
      <w:r w:rsidRPr="003759F6">
        <w:t xml:space="preserve">  answer_3="</w:t>
      </w:r>
      <w:r>
        <w:t>C</w:t>
      </w:r>
      <w:r w:rsidRPr="003759F6">
        <w:t>";</w:t>
      </w:r>
    </w:p>
    <w:p w14:paraId="7602B092" w14:textId="77777777" w:rsidR="00AC07DB" w:rsidRPr="003759F6" w:rsidRDefault="00AC07DB" w:rsidP="00AC07DB">
      <w:r w:rsidRPr="003759F6">
        <w:t xml:space="preserve">  answer_4="</w:t>
      </w:r>
      <w:r>
        <w:t>D</w:t>
      </w:r>
      <w:r w:rsidRPr="003759F6">
        <w:t>";</w:t>
      </w:r>
    </w:p>
    <w:p w14:paraId="74CE0BE1" w14:textId="77777777" w:rsidR="00F0629A" w:rsidRDefault="00F0629A" w:rsidP="00F0629A">
      <w:pPr>
        <w:outlineLvl w:val="0"/>
      </w:pPr>
      <w:r>
        <w:t>Add button to the right-hand side to continue to the next question</w:t>
      </w:r>
    </w:p>
    <w:p w14:paraId="1FAAB359" w14:textId="77777777" w:rsidR="00F0629A" w:rsidRDefault="00F0629A" w:rsidP="00F0629A">
      <w:pPr>
        <w:outlineLvl w:val="0"/>
      </w:pPr>
      <w:r>
        <w:t>------------</w:t>
      </w:r>
    </w:p>
    <w:p w14:paraId="185A86D6" w14:textId="77777777" w:rsidR="007B0998" w:rsidRPr="007B0998" w:rsidRDefault="00823134" w:rsidP="007B0998">
      <w:pPr>
        <w:outlineLvl w:val="0"/>
        <w:rPr>
          <w:u w:val="single"/>
        </w:rPr>
      </w:pPr>
      <w:r w:rsidRPr="007B0998">
        <w:rPr>
          <w:u w:val="single"/>
        </w:rPr>
        <w:t>Question</w:t>
      </w:r>
      <w:r w:rsidR="00AC07DB" w:rsidRPr="007B0998">
        <w:rPr>
          <w:u w:val="single"/>
        </w:rPr>
        <w:t xml:space="preserve"> 18</w:t>
      </w:r>
    </w:p>
    <w:p w14:paraId="2BB6BDAA" w14:textId="63F378D6" w:rsidR="00AC07DB" w:rsidRDefault="00823134" w:rsidP="007B0998">
      <w:pPr>
        <w:outlineLvl w:val="0"/>
      </w:pPr>
      <w:r>
        <w:t>text</w:t>
      </w:r>
      <w:r w:rsidR="00AC07DB" w:rsidRPr="003759F6">
        <w:t>="Which figure completes the phrase?";</w:t>
      </w:r>
    </w:p>
    <w:p w14:paraId="6537A457" w14:textId="6CC03729" w:rsidR="00AC07DB" w:rsidRPr="00154A07" w:rsidRDefault="00823134" w:rsidP="00AC07DB">
      <w:r>
        <w:t>number of answers</w:t>
      </w:r>
      <w:r w:rsidR="00AC07DB" w:rsidRPr="00154A07">
        <w:t>=4;</w:t>
      </w:r>
    </w:p>
    <w:p w14:paraId="22A89737" w14:textId="6F36FC1D" w:rsidR="00AC07DB" w:rsidRPr="00B02FA3" w:rsidRDefault="00823134" w:rsidP="00AC07DB">
      <w:r w:rsidRPr="00B02FA3">
        <w:t>correct</w:t>
      </w:r>
      <w:r w:rsidR="00AC07DB" w:rsidRPr="00B02FA3">
        <w:t>=3;</w:t>
      </w:r>
    </w:p>
    <w:p w14:paraId="38BDEB41" w14:textId="2236C92E" w:rsidR="00AC07DB" w:rsidRPr="00B02FA3" w:rsidRDefault="007B0998" w:rsidP="00AC07DB">
      <w:r w:rsidRPr="00B02FA3">
        <w:t>Include image q</w:t>
      </w:r>
      <w:r w:rsidR="00AC07DB" w:rsidRPr="00B02FA3">
        <w:t>18</w:t>
      </w:r>
    </w:p>
    <w:p w14:paraId="68F6E105" w14:textId="77777777" w:rsidR="00AC07DB" w:rsidRPr="003759F6" w:rsidRDefault="00AC07DB" w:rsidP="00AC07DB">
      <w:r w:rsidRPr="00B02FA3">
        <w:t xml:space="preserve">  </w:t>
      </w:r>
      <w:r w:rsidRPr="003759F6">
        <w:t>answer_1="</w:t>
      </w:r>
      <w:r>
        <w:t>A</w:t>
      </w:r>
      <w:r w:rsidRPr="003759F6">
        <w:t>";</w:t>
      </w:r>
    </w:p>
    <w:p w14:paraId="622376CC" w14:textId="77777777" w:rsidR="00AC07DB" w:rsidRPr="003759F6" w:rsidRDefault="00AC07DB" w:rsidP="00AC07DB">
      <w:r w:rsidRPr="003759F6">
        <w:t xml:space="preserve">  answer_2="</w:t>
      </w:r>
      <w:r>
        <w:t>B</w:t>
      </w:r>
      <w:r w:rsidRPr="003759F6">
        <w:t>";</w:t>
      </w:r>
    </w:p>
    <w:p w14:paraId="0591653A" w14:textId="77777777" w:rsidR="00AC07DB" w:rsidRPr="003759F6" w:rsidRDefault="00AC07DB" w:rsidP="00AC07DB">
      <w:r w:rsidRPr="003759F6">
        <w:t xml:space="preserve">  answer_3="</w:t>
      </w:r>
      <w:r>
        <w:t>C</w:t>
      </w:r>
      <w:r w:rsidRPr="003759F6">
        <w:t>";</w:t>
      </w:r>
    </w:p>
    <w:p w14:paraId="35E511E0" w14:textId="77777777" w:rsidR="00AC07DB" w:rsidRPr="003759F6" w:rsidRDefault="00AC07DB" w:rsidP="00AC07DB">
      <w:r w:rsidRPr="003759F6">
        <w:t xml:space="preserve">  answer_4="</w:t>
      </w:r>
      <w:r>
        <w:t>D</w:t>
      </w:r>
      <w:r w:rsidRPr="003759F6">
        <w:t>";</w:t>
      </w:r>
    </w:p>
    <w:p w14:paraId="72AF1381" w14:textId="77777777" w:rsidR="00F0629A" w:rsidRDefault="00F0629A" w:rsidP="00F0629A">
      <w:pPr>
        <w:outlineLvl w:val="0"/>
      </w:pPr>
      <w:r>
        <w:t>Add button to the right-hand side to continue to the next question</w:t>
      </w:r>
    </w:p>
    <w:p w14:paraId="418C2237" w14:textId="77777777" w:rsidR="00F0629A" w:rsidRDefault="00F0629A" w:rsidP="00F0629A">
      <w:pPr>
        <w:outlineLvl w:val="0"/>
      </w:pPr>
      <w:r>
        <w:lastRenderedPageBreak/>
        <w:t>------------</w:t>
      </w:r>
    </w:p>
    <w:p w14:paraId="7B948F26" w14:textId="3BAD1742" w:rsidR="00AC07DB" w:rsidRPr="007B0998" w:rsidRDefault="00823134" w:rsidP="00823134">
      <w:pPr>
        <w:outlineLvl w:val="0"/>
        <w:rPr>
          <w:u w:val="single"/>
        </w:rPr>
      </w:pPr>
      <w:r w:rsidRPr="007B0998">
        <w:rPr>
          <w:u w:val="single"/>
        </w:rPr>
        <w:t>Question</w:t>
      </w:r>
      <w:r w:rsidR="00AC07DB" w:rsidRPr="007B0998">
        <w:rPr>
          <w:u w:val="single"/>
        </w:rPr>
        <w:t xml:space="preserve"> 19</w:t>
      </w:r>
    </w:p>
    <w:p w14:paraId="0D44AD67" w14:textId="6D3A6C65" w:rsidR="00AC07DB" w:rsidRDefault="00823134" w:rsidP="00AC07DB">
      <w:r>
        <w:t>text</w:t>
      </w:r>
      <w:r w:rsidR="00AC07DB" w:rsidRPr="003759F6">
        <w:t>="Which of the following figures has a different pattern?";</w:t>
      </w:r>
    </w:p>
    <w:p w14:paraId="53DBC911" w14:textId="409426EC" w:rsidR="00AC07DB" w:rsidRPr="00B02FA3" w:rsidRDefault="00823134" w:rsidP="00AC07DB">
      <w:r w:rsidRPr="00B02FA3">
        <w:t>number of answers</w:t>
      </w:r>
      <w:r w:rsidR="00AC07DB" w:rsidRPr="00B02FA3">
        <w:t>=5;</w:t>
      </w:r>
    </w:p>
    <w:p w14:paraId="31BD853E" w14:textId="755D4617" w:rsidR="00AC07DB" w:rsidRPr="00B02FA3" w:rsidRDefault="00823134" w:rsidP="00AC07DB">
      <w:r w:rsidRPr="00B02FA3">
        <w:t>correct</w:t>
      </w:r>
      <w:r w:rsidR="00AC07DB" w:rsidRPr="00B02FA3">
        <w:t xml:space="preserve"> =1;</w:t>
      </w:r>
    </w:p>
    <w:p w14:paraId="4EAD5CDC" w14:textId="262CDD69" w:rsidR="00AC07DB" w:rsidRPr="00B02FA3" w:rsidRDefault="007B0998" w:rsidP="00AC07DB">
      <w:r w:rsidRPr="00B02FA3">
        <w:t>Include image q</w:t>
      </w:r>
      <w:r w:rsidR="00AC07DB" w:rsidRPr="00B02FA3">
        <w:t>19</w:t>
      </w:r>
    </w:p>
    <w:p w14:paraId="6BD04CBF" w14:textId="77777777" w:rsidR="00AC07DB" w:rsidRPr="003759F6" w:rsidRDefault="00AC07DB" w:rsidP="00AC07DB">
      <w:r w:rsidRPr="00B02FA3">
        <w:t xml:space="preserve">  </w:t>
      </w:r>
      <w:r w:rsidRPr="003759F6">
        <w:t>answer_1="</w:t>
      </w:r>
      <w:r>
        <w:t>A</w:t>
      </w:r>
      <w:r w:rsidRPr="003759F6">
        <w:t>";</w:t>
      </w:r>
    </w:p>
    <w:p w14:paraId="311D19A6" w14:textId="77777777" w:rsidR="00AC07DB" w:rsidRPr="003759F6" w:rsidRDefault="00AC07DB" w:rsidP="00AC07DB">
      <w:r w:rsidRPr="003759F6">
        <w:t xml:space="preserve">  answer_2="</w:t>
      </w:r>
      <w:r>
        <w:t>B</w:t>
      </w:r>
      <w:r w:rsidRPr="003759F6">
        <w:t>";</w:t>
      </w:r>
    </w:p>
    <w:p w14:paraId="446DBC43" w14:textId="77777777" w:rsidR="00AC07DB" w:rsidRPr="003759F6" w:rsidRDefault="00AC07DB" w:rsidP="00AC07DB">
      <w:r w:rsidRPr="003759F6">
        <w:t xml:space="preserve">  answer_3="</w:t>
      </w:r>
      <w:r>
        <w:t>C</w:t>
      </w:r>
      <w:r w:rsidRPr="003759F6">
        <w:t>";</w:t>
      </w:r>
    </w:p>
    <w:p w14:paraId="40DC30B4" w14:textId="77777777" w:rsidR="00AC07DB" w:rsidRPr="003759F6" w:rsidRDefault="00AC07DB" w:rsidP="00AC07DB">
      <w:r w:rsidRPr="003759F6">
        <w:t xml:space="preserve">  answer_4="</w:t>
      </w:r>
      <w:r>
        <w:t>D</w:t>
      </w:r>
      <w:r w:rsidRPr="003759F6">
        <w:t>";</w:t>
      </w:r>
    </w:p>
    <w:p w14:paraId="5A45457A" w14:textId="77777777" w:rsidR="00AC07DB" w:rsidRPr="003759F6" w:rsidRDefault="00AC07DB" w:rsidP="00AC07DB">
      <w:r w:rsidRPr="003759F6">
        <w:t xml:space="preserve">  answer_5="</w:t>
      </w:r>
      <w:r>
        <w:t>E</w:t>
      </w:r>
      <w:r w:rsidRPr="003759F6">
        <w:t>";</w:t>
      </w:r>
    </w:p>
    <w:p w14:paraId="3809769E" w14:textId="77777777" w:rsidR="00F0629A" w:rsidRDefault="00F0629A" w:rsidP="00F0629A">
      <w:pPr>
        <w:outlineLvl w:val="0"/>
      </w:pPr>
      <w:r>
        <w:t>Add button to the right-hand side to continue to the next question</w:t>
      </w:r>
    </w:p>
    <w:p w14:paraId="5E184EAF" w14:textId="77777777" w:rsidR="00F0629A" w:rsidRDefault="00F0629A" w:rsidP="00F0629A">
      <w:pPr>
        <w:outlineLvl w:val="0"/>
      </w:pPr>
      <w:r>
        <w:t>------------</w:t>
      </w:r>
    </w:p>
    <w:p w14:paraId="151E4DEC" w14:textId="1CEC634E" w:rsidR="00AC07DB" w:rsidRPr="007B0998" w:rsidRDefault="00823134" w:rsidP="00823134">
      <w:pPr>
        <w:outlineLvl w:val="0"/>
        <w:rPr>
          <w:u w:val="single"/>
        </w:rPr>
      </w:pPr>
      <w:r w:rsidRPr="007B0998">
        <w:rPr>
          <w:u w:val="single"/>
        </w:rPr>
        <w:t>Question</w:t>
      </w:r>
      <w:r w:rsidR="00AC07DB" w:rsidRPr="007B0998">
        <w:rPr>
          <w:u w:val="single"/>
        </w:rPr>
        <w:t xml:space="preserve"> 20</w:t>
      </w:r>
    </w:p>
    <w:p w14:paraId="46A009D6" w14:textId="77777777" w:rsidR="00AC07DB" w:rsidRDefault="00AC07DB" w:rsidP="00AC07DB">
      <w:r w:rsidRPr="003759F6">
        <w:t>text="Which figure completes the series?";</w:t>
      </w:r>
    </w:p>
    <w:p w14:paraId="75F05DD1" w14:textId="11677321" w:rsidR="00AC07DB" w:rsidRPr="00B02FA3" w:rsidRDefault="00823134" w:rsidP="00AC07DB">
      <w:r w:rsidRPr="00B02FA3">
        <w:t>number of answers</w:t>
      </w:r>
      <w:r w:rsidR="00AC07DB" w:rsidRPr="00B02FA3">
        <w:t>=4;</w:t>
      </w:r>
    </w:p>
    <w:p w14:paraId="214C0DA5" w14:textId="2AD0C0DB" w:rsidR="00AC07DB" w:rsidRPr="00B02FA3" w:rsidRDefault="00823134" w:rsidP="00AC07DB">
      <w:r w:rsidRPr="00B02FA3">
        <w:t>correct</w:t>
      </w:r>
      <w:r w:rsidR="00AC07DB" w:rsidRPr="00B02FA3">
        <w:t>=3;</w:t>
      </w:r>
    </w:p>
    <w:p w14:paraId="7DB42A03" w14:textId="25834E8D" w:rsidR="00AC07DB" w:rsidRPr="00B02FA3" w:rsidRDefault="007B0998" w:rsidP="00AC07DB">
      <w:r w:rsidRPr="00B02FA3">
        <w:t xml:space="preserve">Include image </w:t>
      </w:r>
      <w:r w:rsidR="00AC07DB" w:rsidRPr="00B02FA3">
        <w:t>q20</w:t>
      </w:r>
    </w:p>
    <w:p w14:paraId="03BCA257" w14:textId="77777777" w:rsidR="00AC07DB" w:rsidRPr="003759F6" w:rsidRDefault="00AC07DB" w:rsidP="00AC07DB">
      <w:r w:rsidRPr="00B02FA3">
        <w:t xml:space="preserve">  </w:t>
      </w:r>
      <w:r w:rsidRPr="003759F6">
        <w:t>answer_1="</w:t>
      </w:r>
      <w:r>
        <w:t>A</w:t>
      </w:r>
      <w:r w:rsidRPr="003759F6">
        <w:t>";</w:t>
      </w:r>
    </w:p>
    <w:p w14:paraId="76AC90C9" w14:textId="77777777" w:rsidR="00AC07DB" w:rsidRPr="003759F6" w:rsidRDefault="00AC07DB" w:rsidP="00AC07DB">
      <w:r w:rsidRPr="003759F6">
        <w:t xml:space="preserve">  answer_2="</w:t>
      </w:r>
      <w:r>
        <w:t>B</w:t>
      </w:r>
      <w:r w:rsidRPr="003759F6">
        <w:t>";</w:t>
      </w:r>
    </w:p>
    <w:p w14:paraId="553B5D2A" w14:textId="77777777" w:rsidR="00AC07DB" w:rsidRPr="003759F6" w:rsidRDefault="00AC07DB" w:rsidP="00AC07DB">
      <w:r w:rsidRPr="003759F6">
        <w:t xml:space="preserve">  answer_3="</w:t>
      </w:r>
      <w:r>
        <w:t>C</w:t>
      </w:r>
      <w:r w:rsidRPr="003759F6">
        <w:t>";</w:t>
      </w:r>
    </w:p>
    <w:p w14:paraId="6171EEB2" w14:textId="77777777" w:rsidR="00AC07DB" w:rsidRPr="003759F6" w:rsidRDefault="00AC07DB" w:rsidP="00AC07DB">
      <w:r w:rsidRPr="003759F6">
        <w:t xml:space="preserve">  answer_4="</w:t>
      </w:r>
      <w:r>
        <w:t>D</w:t>
      </w:r>
      <w:r w:rsidRPr="003759F6">
        <w:t>";</w:t>
      </w:r>
    </w:p>
    <w:p w14:paraId="658F6DC2" w14:textId="77777777" w:rsidR="00F0629A" w:rsidRDefault="00F0629A" w:rsidP="00F0629A">
      <w:pPr>
        <w:outlineLvl w:val="0"/>
      </w:pPr>
      <w:r>
        <w:t>Add button to the right-hand side to continue to the next question</w:t>
      </w:r>
    </w:p>
    <w:p w14:paraId="4A7291AE" w14:textId="77777777" w:rsidR="00F0629A" w:rsidRDefault="00F0629A" w:rsidP="00F0629A">
      <w:pPr>
        <w:outlineLvl w:val="0"/>
      </w:pPr>
      <w:r>
        <w:t>------------</w:t>
      </w:r>
    </w:p>
    <w:p w14:paraId="08EB42A2" w14:textId="293CB14E" w:rsidR="00AC07DB" w:rsidRPr="007B0998" w:rsidRDefault="00823134" w:rsidP="00823134">
      <w:pPr>
        <w:outlineLvl w:val="0"/>
        <w:rPr>
          <w:u w:val="single"/>
        </w:rPr>
      </w:pPr>
      <w:r w:rsidRPr="007B0998">
        <w:rPr>
          <w:u w:val="single"/>
        </w:rPr>
        <w:t>Question</w:t>
      </w:r>
      <w:r w:rsidR="00AC07DB" w:rsidRPr="007B0998">
        <w:rPr>
          <w:u w:val="single"/>
        </w:rPr>
        <w:t xml:space="preserve"> 21</w:t>
      </w:r>
    </w:p>
    <w:p w14:paraId="4467EBC9" w14:textId="78298BEE" w:rsidR="00AC07DB" w:rsidRDefault="00823134" w:rsidP="00AC07DB">
      <w:r>
        <w:t>text</w:t>
      </w:r>
      <w:r w:rsidR="00AC07DB" w:rsidRPr="003759F6">
        <w:t>="Which figure completes the grid?";</w:t>
      </w:r>
    </w:p>
    <w:p w14:paraId="1E263F4B" w14:textId="14F36688" w:rsidR="00AC07DB" w:rsidRPr="00B02FA3" w:rsidRDefault="00823134" w:rsidP="00AC07DB">
      <w:r w:rsidRPr="00B02FA3">
        <w:t>number of answers</w:t>
      </w:r>
      <w:r w:rsidR="00AC07DB" w:rsidRPr="00B02FA3">
        <w:t>=4;</w:t>
      </w:r>
    </w:p>
    <w:p w14:paraId="3C56EA20" w14:textId="1E6EAB75" w:rsidR="00AC07DB" w:rsidRPr="00B02FA3" w:rsidRDefault="007B0998" w:rsidP="00AC07DB">
      <w:r w:rsidRPr="00B02FA3">
        <w:t xml:space="preserve"> </w:t>
      </w:r>
      <w:r w:rsidR="00823134" w:rsidRPr="00B02FA3">
        <w:t>correct</w:t>
      </w:r>
      <w:r w:rsidR="00AC07DB" w:rsidRPr="00B02FA3">
        <w:t>=1;</w:t>
      </w:r>
    </w:p>
    <w:p w14:paraId="6D60AB35" w14:textId="16B469BE" w:rsidR="00AC07DB" w:rsidRPr="00B02FA3" w:rsidRDefault="007B0998" w:rsidP="00AC07DB">
      <w:r w:rsidRPr="00B02FA3">
        <w:t xml:space="preserve">Include image </w:t>
      </w:r>
      <w:r w:rsidR="00AC07DB" w:rsidRPr="00B02FA3">
        <w:t>q21</w:t>
      </w:r>
    </w:p>
    <w:p w14:paraId="30950B70" w14:textId="77777777" w:rsidR="00AC07DB" w:rsidRPr="003759F6" w:rsidRDefault="00AC07DB" w:rsidP="00AC07DB">
      <w:r w:rsidRPr="00B02FA3">
        <w:t xml:space="preserve">  </w:t>
      </w:r>
      <w:r w:rsidRPr="003759F6">
        <w:t>answer_1="</w:t>
      </w:r>
      <w:r>
        <w:t>A</w:t>
      </w:r>
      <w:r w:rsidRPr="003759F6">
        <w:t>";</w:t>
      </w:r>
    </w:p>
    <w:p w14:paraId="60E492D7" w14:textId="77777777" w:rsidR="00AC07DB" w:rsidRPr="003759F6" w:rsidRDefault="00AC07DB" w:rsidP="00AC07DB">
      <w:r w:rsidRPr="003759F6">
        <w:t xml:space="preserve">  answer_2="</w:t>
      </w:r>
      <w:r>
        <w:t>B</w:t>
      </w:r>
      <w:r w:rsidRPr="003759F6">
        <w:t>";</w:t>
      </w:r>
    </w:p>
    <w:p w14:paraId="3BE22310" w14:textId="77777777" w:rsidR="00AC07DB" w:rsidRPr="003759F6" w:rsidRDefault="00AC07DB" w:rsidP="00AC07DB">
      <w:r w:rsidRPr="003759F6">
        <w:lastRenderedPageBreak/>
        <w:t xml:space="preserve">  answer_3="</w:t>
      </w:r>
      <w:r>
        <w:t>C</w:t>
      </w:r>
      <w:r w:rsidRPr="003759F6">
        <w:t>";</w:t>
      </w:r>
    </w:p>
    <w:p w14:paraId="6D67F84C" w14:textId="77777777" w:rsidR="00AC07DB" w:rsidRPr="003759F6" w:rsidRDefault="00AC07DB" w:rsidP="00AC07DB">
      <w:r w:rsidRPr="003759F6">
        <w:t xml:space="preserve">  answer_4="</w:t>
      </w:r>
      <w:r>
        <w:t>D</w:t>
      </w:r>
      <w:r w:rsidRPr="003759F6">
        <w:t>";</w:t>
      </w:r>
    </w:p>
    <w:p w14:paraId="284B90C3" w14:textId="3CEC173C" w:rsidR="00F0629A" w:rsidRDefault="00F0629A" w:rsidP="00F0629A">
      <w:pPr>
        <w:outlineLvl w:val="0"/>
      </w:pPr>
      <w:r>
        <w:t xml:space="preserve">Add button to the right-hand side </w:t>
      </w:r>
      <w:r>
        <w:t>asking to confirm answers. Text: Confirm answers.</w:t>
      </w:r>
    </w:p>
    <w:p w14:paraId="75FD466E" w14:textId="77777777" w:rsidR="00F0629A" w:rsidRDefault="00F0629A" w:rsidP="00F0629A">
      <w:pPr>
        <w:outlineLvl w:val="0"/>
      </w:pPr>
      <w:r>
        <w:t>------------</w:t>
      </w:r>
    </w:p>
    <w:p w14:paraId="750FC768" w14:textId="38D34E62" w:rsidR="007B0998" w:rsidRDefault="007B0998" w:rsidP="00823134">
      <w:pPr>
        <w:outlineLvl w:val="0"/>
      </w:pPr>
      <w:r>
        <w:t>HERE STARTS SECTION 4</w:t>
      </w:r>
    </w:p>
    <w:p w14:paraId="1D72DFE5" w14:textId="5B0402F2" w:rsidR="007B0998" w:rsidRPr="00A0627F" w:rsidRDefault="007B0998" w:rsidP="00823134">
      <w:pPr>
        <w:outlineLvl w:val="0"/>
      </w:pPr>
      <w:r>
        <w:t>PUT ON THE SCREEN SECTION 4</w:t>
      </w:r>
    </w:p>
    <w:p w14:paraId="1A1B6953" w14:textId="49683D2A" w:rsidR="00AC07DB" w:rsidRPr="007B0998" w:rsidRDefault="00823134" w:rsidP="00AC07DB">
      <w:pPr>
        <w:rPr>
          <w:u w:val="single"/>
        </w:rPr>
      </w:pPr>
      <w:r w:rsidRPr="007B0998">
        <w:rPr>
          <w:u w:val="single"/>
        </w:rPr>
        <w:t>Question</w:t>
      </w:r>
      <w:r w:rsidR="00AC07DB" w:rsidRPr="007B0998">
        <w:rPr>
          <w:u w:val="single"/>
        </w:rPr>
        <w:t xml:space="preserve"> 22;</w:t>
      </w:r>
    </w:p>
    <w:p w14:paraId="28A46028" w14:textId="6DE5B528" w:rsidR="00AC07DB" w:rsidRDefault="00823134" w:rsidP="00AC07DB">
      <w:r>
        <w:t>text</w:t>
      </w:r>
      <w:r w:rsidR="00AC07DB" w:rsidRPr="003759F6">
        <w:t>="The medicine is to the sickness as the law is to the...?";</w:t>
      </w:r>
    </w:p>
    <w:p w14:paraId="1FED51F4" w14:textId="2A1AC6A5" w:rsidR="00AC07DB" w:rsidRPr="00B02FA3" w:rsidRDefault="00823134" w:rsidP="00AC07DB">
      <w:r w:rsidRPr="00B02FA3">
        <w:t>number of answers</w:t>
      </w:r>
      <w:r w:rsidR="00AC07DB" w:rsidRPr="00B02FA3">
        <w:t>=4;</w:t>
      </w:r>
    </w:p>
    <w:p w14:paraId="6E6DCE69" w14:textId="5D297426" w:rsidR="00AC07DB" w:rsidRPr="00B02FA3" w:rsidRDefault="00823134" w:rsidP="00AC07DB">
      <w:r w:rsidRPr="00B02FA3">
        <w:t>correct</w:t>
      </w:r>
      <w:r w:rsidR="00AC07DB" w:rsidRPr="00B02FA3">
        <w:t>=1;</w:t>
      </w:r>
    </w:p>
    <w:p w14:paraId="05948B02" w14:textId="3EFF5E0F" w:rsidR="00AC07DB" w:rsidRPr="00B02FA3" w:rsidRDefault="007B0998" w:rsidP="00AC07DB">
      <w:r w:rsidRPr="00B02FA3">
        <w:t xml:space="preserve">Include image </w:t>
      </w:r>
      <w:r w:rsidR="00AC07DB" w:rsidRPr="00B02FA3">
        <w:t xml:space="preserve">q22 </w:t>
      </w:r>
    </w:p>
    <w:p w14:paraId="2EA57EC1" w14:textId="77777777" w:rsidR="00AC07DB" w:rsidRPr="00E15B49" w:rsidRDefault="00AC07DB" w:rsidP="00AC07DB">
      <w:r w:rsidRPr="00B02FA3">
        <w:t xml:space="preserve">  </w:t>
      </w:r>
      <w:r w:rsidRPr="00E15B49">
        <w:t>answer_1="</w:t>
      </w:r>
      <w:r>
        <w:t>A</w:t>
      </w:r>
      <w:r w:rsidRPr="00E15B49">
        <w:t>";</w:t>
      </w:r>
    </w:p>
    <w:p w14:paraId="1DFC8057" w14:textId="77777777" w:rsidR="00AC07DB" w:rsidRPr="00E15B49" w:rsidRDefault="00AC07DB" w:rsidP="00AC07DB">
      <w:r w:rsidRPr="00E15B49">
        <w:t xml:space="preserve">  answer_2="</w:t>
      </w:r>
      <w:r>
        <w:t>B</w:t>
      </w:r>
      <w:r w:rsidRPr="00E15B49">
        <w:t>";</w:t>
      </w:r>
    </w:p>
    <w:p w14:paraId="7AD4555B" w14:textId="77777777" w:rsidR="00AC07DB" w:rsidRPr="00E15B49" w:rsidRDefault="00AC07DB" w:rsidP="00AC07DB">
      <w:r w:rsidRPr="00E15B49">
        <w:t xml:space="preserve">  answer_3="</w:t>
      </w:r>
      <w:r>
        <w:t>C</w:t>
      </w:r>
      <w:r w:rsidRPr="00E15B49">
        <w:t>";</w:t>
      </w:r>
    </w:p>
    <w:p w14:paraId="3EDB7666" w14:textId="77777777" w:rsidR="00AC07DB" w:rsidRDefault="00AC07DB" w:rsidP="00AC07DB">
      <w:r w:rsidRPr="00E15B49">
        <w:t xml:space="preserve">  answer_4="</w:t>
      </w:r>
      <w:r>
        <w:t>D</w:t>
      </w:r>
      <w:r w:rsidRPr="00E15B49">
        <w:t>";</w:t>
      </w:r>
    </w:p>
    <w:p w14:paraId="1083CFA4" w14:textId="77777777" w:rsidR="00F0629A" w:rsidRDefault="00F0629A" w:rsidP="00F0629A">
      <w:pPr>
        <w:outlineLvl w:val="0"/>
      </w:pPr>
      <w:r>
        <w:t>Add button to the right-hand side to continue to the next question</w:t>
      </w:r>
    </w:p>
    <w:p w14:paraId="2BC18CCA" w14:textId="77777777" w:rsidR="00F0629A" w:rsidRDefault="00F0629A" w:rsidP="00F0629A">
      <w:pPr>
        <w:outlineLvl w:val="0"/>
      </w:pPr>
      <w:r>
        <w:t>------------</w:t>
      </w:r>
    </w:p>
    <w:p w14:paraId="0CF51674" w14:textId="3A70C9BB" w:rsidR="00AC07DB" w:rsidRPr="007B0998" w:rsidRDefault="00823134" w:rsidP="00AC07DB">
      <w:pPr>
        <w:rPr>
          <w:u w:val="single"/>
        </w:rPr>
      </w:pPr>
      <w:r w:rsidRPr="007B0998">
        <w:rPr>
          <w:u w:val="single"/>
        </w:rPr>
        <w:t>Question</w:t>
      </w:r>
      <w:r w:rsidR="00AC07DB" w:rsidRPr="007B0998">
        <w:rPr>
          <w:u w:val="single"/>
        </w:rPr>
        <w:t xml:space="preserve"> </w:t>
      </w:r>
      <w:r w:rsidR="007B0998" w:rsidRPr="007B0998">
        <w:rPr>
          <w:u w:val="single"/>
        </w:rPr>
        <w:t>23</w:t>
      </w:r>
    </w:p>
    <w:p w14:paraId="316B072E" w14:textId="2976D9AA" w:rsidR="00AC07DB" w:rsidRDefault="00823134" w:rsidP="00AC07DB">
      <w:r>
        <w:t>text</w:t>
      </w:r>
      <w:r w:rsidR="00AC07DB" w:rsidRPr="003759F6">
        <w:t>="The square is to the cube as the circle is to the ...?";</w:t>
      </w:r>
    </w:p>
    <w:p w14:paraId="679BF014" w14:textId="5F26C059" w:rsidR="00AC07DB" w:rsidRPr="0039204F" w:rsidRDefault="00823134" w:rsidP="00AC07DB">
      <w:r>
        <w:t>number of answers</w:t>
      </w:r>
      <w:r w:rsidR="00AC07DB" w:rsidRPr="0039204F">
        <w:t>=4;</w:t>
      </w:r>
    </w:p>
    <w:p w14:paraId="64560C1A" w14:textId="4EBE7652" w:rsidR="00AC07DB" w:rsidRPr="00B02FA3" w:rsidRDefault="00823134" w:rsidP="00AC07DB">
      <w:r w:rsidRPr="00B02FA3">
        <w:t>correct</w:t>
      </w:r>
      <w:r w:rsidR="00AC07DB" w:rsidRPr="00B02FA3">
        <w:t>=4;</w:t>
      </w:r>
    </w:p>
    <w:p w14:paraId="541B1D4E" w14:textId="7BCE15EE" w:rsidR="00AC07DB" w:rsidRPr="00B02FA3" w:rsidRDefault="007B0998" w:rsidP="00AC07DB">
      <w:r w:rsidRPr="00B02FA3">
        <w:t xml:space="preserve">Include image </w:t>
      </w:r>
      <w:r w:rsidR="00AC07DB" w:rsidRPr="00B02FA3">
        <w:t>q23</w:t>
      </w:r>
    </w:p>
    <w:p w14:paraId="2F402DB3" w14:textId="77777777" w:rsidR="00AC07DB" w:rsidRPr="00E15B49" w:rsidRDefault="00AC07DB" w:rsidP="00AC07DB">
      <w:r w:rsidRPr="00B02FA3">
        <w:t xml:space="preserve">  </w:t>
      </w:r>
      <w:r w:rsidRPr="00E15B49">
        <w:t>answer_1="</w:t>
      </w:r>
      <w:r>
        <w:t>A</w:t>
      </w:r>
      <w:r w:rsidRPr="00E15B49">
        <w:t>";</w:t>
      </w:r>
    </w:p>
    <w:p w14:paraId="4C26093D" w14:textId="77777777" w:rsidR="00AC07DB" w:rsidRPr="00E15B49" w:rsidRDefault="00AC07DB" w:rsidP="00AC07DB">
      <w:r w:rsidRPr="00E15B49">
        <w:t xml:space="preserve">  answer_2="</w:t>
      </w:r>
      <w:r>
        <w:t>B</w:t>
      </w:r>
      <w:r w:rsidRPr="00E15B49">
        <w:t>";</w:t>
      </w:r>
    </w:p>
    <w:p w14:paraId="6A3D4180" w14:textId="77777777" w:rsidR="00AC07DB" w:rsidRPr="00E15B49" w:rsidRDefault="00AC07DB" w:rsidP="00AC07DB">
      <w:r w:rsidRPr="00E15B49">
        <w:t xml:space="preserve">  answer_3="</w:t>
      </w:r>
      <w:r>
        <w:t>C</w:t>
      </w:r>
      <w:r w:rsidRPr="00E15B49">
        <w:t>";</w:t>
      </w:r>
    </w:p>
    <w:p w14:paraId="4B06AB42" w14:textId="77777777" w:rsidR="00AC07DB" w:rsidRPr="00E15B49" w:rsidRDefault="00AC07DB" w:rsidP="00AC07DB">
      <w:r w:rsidRPr="00E15B49">
        <w:t xml:space="preserve">  answer_4="</w:t>
      </w:r>
      <w:r>
        <w:t>D</w:t>
      </w:r>
      <w:r w:rsidRPr="00E15B49">
        <w:t>";</w:t>
      </w:r>
    </w:p>
    <w:p w14:paraId="3B42DC6D" w14:textId="77777777" w:rsidR="00F0629A" w:rsidRDefault="00F0629A" w:rsidP="00F0629A">
      <w:pPr>
        <w:outlineLvl w:val="0"/>
      </w:pPr>
      <w:r>
        <w:t>Add button to the right-hand side to continue to the next question</w:t>
      </w:r>
    </w:p>
    <w:p w14:paraId="0F0F2089" w14:textId="77777777" w:rsidR="00F0629A" w:rsidRDefault="00F0629A" w:rsidP="00F0629A">
      <w:pPr>
        <w:outlineLvl w:val="0"/>
      </w:pPr>
      <w:r>
        <w:t>------------</w:t>
      </w:r>
    </w:p>
    <w:p w14:paraId="3CC1468C" w14:textId="2FF501B3" w:rsidR="00AC07DB" w:rsidRPr="007B0998" w:rsidRDefault="00823134" w:rsidP="00823134">
      <w:pPr>
        <w:outlineLvl w:val="0"/>
        <w:rPr>
          <w:u w:val="single"/>
        </w:rPr>
      </w:pPr>
      <w:r w:rsidRPr="007B0998">
        <w:rPr>
          <w:u w:val="single"/>
        </w:rPr>
        <w:t>Question</w:t>
      </w:r>
      <w:r w:rsidR="00AC07DB" w:rsidRPr="007B0998">
        <w:rPr>
          <w:u w:val="single"/>
        </w:rPr>
        <w:t xml:space="preserve"> 24</w:t>
      </w:r>
    </w:p>
    <w:p w14:paraId="5DBC2E51" w14:textId="6E1B8837" w:rsidR="00AC07DB" w:rsidRDefault="00823134" w:rsidP="00AC07DB">
      <w:r>
        <w:t>text</w:t>
      </w:r>
      <w:r w:rsidR="00AC07DB" w:rsidRPr="003759F6">
        <w:t xml:space="preserve">="The king is to the throne as the judge is to </w:t>
      </w:r>
      <w:proofErr w:type="gramStart"/>
      <w:r w:rsidR="00AC07DB" w:rsidRPr="003759F6">
        <w:t>the....?</w:t>
      </w:r>
      <w:proofErr w:type="gramEnd"/>
      <w:r w:rsidR="00AC07DB" w:rsidRPr="003759F6">
        <w:t>";</w:t>
      </w:r>
    </w:p>
    <w:p w14:paraId="039F9029" w14:textId="6840D6E7" w:rsidR="00AC07DB" w:rsidRPr="0039204F" w:rsidRDefault="00823134" w:rsidP="00AC07DB">
      <w:r>
        <w:t>number of answers</w:t>
      </w:r>
      <w:r w:rsidR="00AC07DB" w:rsidRPr="0039204F">
        <w:t>=4;</w:t>
      </w:r>
    </w:p>
    <w:p w14:paraId="1B6A29F2" w14:textId="6BD54FAE" w:rsidR="00AC07DB" w:rsidRPr="00B02FA3" w:rsidRDefault="00823134" w:rsidP="00AC07DB">
      <w:r w:rsidRPr="00B02FA3">
        <w:lastRenderedPageBreak/>
        <w:t>correct</w:t>
      </w:r>
      <w:r w:rsidR="00AC07DB" w:rsidRPr="00B02FA3">
        <w:t>=2;</w:t>
      </w:r>
    </w:p>
    <w:p w14:paraId="52D7F378" w14:textId="76E9DDD5" w:rsidR="00AC07DB" w:rsidRPr="00B02FA3" w:rsidRDefault="007B0998" w:rsidP="00AC07DB">
      <w:r w:rsidRPr="00B02FA3">
        <w:t xml:space="preserve">Include image </w:t>
      </w:r>
      <w:r w:rsidR="00AC07DB" w:rsidRPr="00B02FA3">
        <w:t xml:space="preserve">q24; </w:t>
      </w:r>
    </w:p>
    <w:p w14:paraId="41A4122B" w14:textId="77777777" w:rsidR="00AC07DB" w:rsidRPr="00E15B49" w:rsidRDefault="00AC07DB" w:rsidP="00AC07DB">
      <w:r w:rsidRPr="00B02FA3">
        <w:t xml:space="preserve">  </w:t>
      </w:r>
      <w:r w:rsidRPr="00E15B49">
        <w:t>answer_1="</w:t>
      </w:r>
      <w:r>
        <w:t>A</w:t>
      </w:r>
      <w:r w:rsidRPr="00E15B49">
        <w:t>";</w:t>
      </w:r>
    </w:p>
    <w:p w14:paraId="4E59D1B7" w14:textId="77777777" w:rsidR="00AC07DB" w:rsidRPr="00E15B49" w:rsidRDefault="00AC07DB" w:rsidP="00AC07DB">
      <w:r w:rsidRPr="00E15B49">
        <w:t xml:space="preserve">  answer_2="</w:t>
      </w:r>
      <w:r>
        <w:t>B</w:t>
      </w:r>
      <w:r w:rsidRPr="00E15B49">
        <w:t>";</w:t>
      </w:r>
    </w:p>
    <w:p w14:paraId="66CF2801" w14:textId="77777777" w:rsidR="00AC07DB" w:rsidRPr="00E15B49" w:rsidRDefault="00AC07DB" w:rsidP="00AC07DB">
      <w:r w:rsidRPr="00E15B49">
        <w:t xml:space="preserve">  answer_3="</w:t>
      </w:r>
      <w:r>
        <w:t>C</w:t>
      </w:r>
      <w:r w:rsidRPr="00E15B49">
        <w:t>";</w:t>
      </w:r>
    </w:p>
    <w:p w14:paraId="343E95FD" w14:textId="77777777" w:rsidR="00AC07DB" w:rsidRDefault="00AC07DB" w:rsidP="00AC07DB">
      <w:r w:rsidRPr="00E15B49">
        <w:t xml:space="preserve">  answer_4="</w:t>
      </w:r>
      <w:r>
        <w:t>D</w:t>
      </w:r>
      <w:r w:rsidRPr="00E15B49">
        <w:t>"</w:t>
      </w:r>
    </w:p>
    <w:p w14:paraId="37C86155" w14:textId="77777777" w:rsidR="00F0629A" w:rsidRDefault="00F0629A" w:rsidP="00F0629A">
      <w:pPr>
        <w:outlineLvl w:val="0"/>
      </w:pPr>
      <w:r>
        <w:t>Add button to the right-hand side to continue to the next question</w:t>
      </w:r>
    </w:p>
    <w:p w14:paraId="1D4AC0B0" w14:textId="77777777" w:rsidR="00F0629A" w:rsidRDefault="00F0629A" w:rsidP="00F0629A">
      <w:pPr>
        <w:outlineLvl w:val="0"/>
      </w:pPr>
      <w:r>
        <w:t>------------</w:t>
      </w:r>
    </w:p>
    <w:p w14:paraId="6AE3FD95" w14:textId="236B64A2" w:rsidR="00AC07DB" w:rsidRPr="007B0998" w:rsidRDefault="00823134" w:rsidP="00823134">
      <w:pPr>
        <w:outlineLvl w:val="0"/>
        <w:rPr>
          <w:u w:val="single"/>
        </w:rPr>
      </w:pPr>
      <w:r w:rsidRPr="007B0998">
        <w:rPr>
          <w:u w:val="single"/>
        </w:rPr>
        <w:t>Question</w:t>
      </w:r>
      <w:r w:rsidR="00AC07DB" w:rsidRPr="007B0998">
        <w:rPr>
          <w:u w:val="single"/>
        </w:rPr>
        <w:t xml:space="preserve"> 25</w:t>
      </w:r>
    </w:p>
    <w:p w14:paraId="478429ED" w14:textId="56E8978C" w:rsidR="00AC07DB" w:rsidRDefault="00823134" w:rsidP="00AC07DB">
      <w:r>
        <w:t>text</w:t>
      </w:r>
      <w:r w:rsidR="00AC07DB" w:rsidRPr="003759F6">
        <w:t>="The feather is to the pen as the glass is to the...?";</w:t>
      </w:r>
    </w:p>
    <w:p w14:paraId="2F95F1B5" w14:textId="77777777" w:rsidR="007B0998" w:rsidRDefault="00823134" w:rsidP="00AC07DB">
      <w:r>
        <w:t>number of answers</w:t>
      </w:r>
      <w:r w:rsidR="00AC07DB" w:rsidRPr="0039204F">
        <w:t>=4;</w:t>
      </w:r>
    </w:p>
    <w:p w14:paraId="3E86B1BF" w14:textId="26668326" w:rsidR="00AC07DB" w:rsidRPr="007B0998" w:rsidRDefault="00823134" w:rsidP="00AC07DB">
      <w:r w:rsidRPr="00B02FA3">
        <w:t>correct</w:t>
      </w:r>
      <w:r w:rsidR="00AC07DB" w:rsidRPr="00B02FA3">
        <w:t>=4;</w:t>
      </w:r>
    </w:p>
    <w:p w14:paraId="505DAF99" w14:textId="45C20CD7" w:rsidR="00AC07DB" w:rsidRPr="00B02FA3" w:rsidRDefault="007B0998" w:rsidP="00AC07DB">
      <w:r w:rsidRPr="00B02FA3">
        <w:t>Include image q</w:t>
      </w:r>
      <w:r w:rsidR="00AC07DB" w:rsidRPr="00B02FA3">
        <w:t>25</w:t>
      </w:r>
    </w:p>
    <w:p w14:paraId="352657CD" w14:textId="77777777" w:rsidR="00AC07DB" w:rsidRPr="003759F6" w:rsidRDefault="00AC07DB" w:rsidP="00AC07DB">
      <w:r w:rsidRPr="00B02FA3">
        <w:t xml:space="preserve">  </w:t>
      </w:r>
      <w:r w:rsidRPr="003759F6">
        <w:t>answer_1="</w:t>
      </w:r>
      <w:r>
        <w:t>A</w:t>
      </w:r>
      <w:r w:rsidRPr="003759F6">
        <w:t>";</w:t>
      </w:r>
    </w:p>
    <w:p w14:paraId="1B03176F" w14:textId="77777777" w:rsidR="00AC07DB" w:rsidRPr="003759F6" w:rsidRDefault="00AC07DB" w:rsidP="00AC07DB">
      <w:r w:rsidRPr="003759F6">
        <w:t xml:space="preserve">  answer_2="</w:t>
      </w:r>
      <w:r>
        <w:t>B</w:t>
      </w:r>
      <w:r w:rsidRPr="003759F6">
        <w:t>";</w:t>
      </w:r>
    </w:p>
    <w:p w14:paraId="60A6CD7F" w14:textId="77777777" w:rsidR="00AC07DB" w:rsidRPr="003759F6" w:rsidRDefault="00AC07DB" w:rsidP="00AC07DB">
      <w:r w:rsidRPr="003759F6">
        <w:t xml:space="preserve">  answer_3="</w:t>
      </w:r>
      <w:r>
        <w:t>C</w:t>
      </w:r>
      <w:r w:rsidRPr="003759F6">
        <w:t>";</w:t>
      </w:r>
    </w:p>
    <w:p w14:paraId="7A26689C" w14:textId="77777777" w:rsidR="00AC07DB" w:rsidRPr="003759F6" w:rsidRDefault="00AC07DB" w:rsidP="00AC07DB">
      <w:r w:rsidRPr="003759F6">
        <w:t xml:space="preserve">  answer_4="</w:t>
      </w:r>
      <w:r>
        <w:t>D</w:t>
      </w:r>
      <w:r w:rsidRPr="003759F6">
        <w:t>";</w:t>
      </w:r>
    </w:p>
    <w:p w14:paraId="57CEEC5D" w14:textId="77777777" w:rsidR="00F0629A" w:rsidRDefault="00F0629A" w:rsidP="00F0629A">
      <w:pPr>
        <w:outlineLvl w:val="0"/>
      </w:pPr>
      <w:r>
        <w:t>Add button to the right-hand side to continue to the next question</w:t>
      </w:r>
    </w:p>
    <w:p w14:paraId="384E901D" w14:textId="77777777" w:rsidR="00F0629A" w:rsidRDefault="00F0629A" w:rsidP="00F0629A">
      <w:pPr>
        <w:outlineLvl w:val="0"/>
      </w:pPr>
      <w:r>
        <w:t>------------</w:t>
      </w:r>
    </w:p>
    <w:p w14:paraId="37B1D544" w14:textId="2CF14E57" w:rsidR="00AC07DB" w:rsidRPr="007B0998" w:rsidRDefault="00823134" w:rsidP="00823134">
      <w:pPr>
        <w:outlineLvl w:val="0"/>
        <w:rPr>
          <w:u w:val="single"/>
        </w:rPr>
      </w:pPr>
      <w:r w:rsidRPr="007B0998">
        <w:rPr>
          <w:u w:val="single"/>
        </w:rPr>
        <w:t>Question</w:t>
      </w:r>
      <w:r w:rsidR="00AC07DB" w:rsidRPr="007B0998">
        <w:rPr>
          <w:u w:val="single"/>
        </w:rPr>
        <w:t xml:space="preserve"> 26</w:t>
      </w:r>
    </w:p>
    <w:p w14:paraId="3C4F5763" w14:textId="1C982E72" w:rsidR="00AC07DB" w:rsidRDefault="00823134" w:rsidP="00AC07DB">
      <w:r>
        <w:t>text</w:t>
      </w:r>
      <w:r w:rsidR="00AC07DB" w:rsidRPr="003759F6">
        <w:t>="The arrangement is to the offense as the pension is to the...?";</w:t>
      </w:r>
    </w:p>
    <w:p w14:paraId="664D576C" w14:textId="512D7C0A" w:rsidR="00AC07DB" w:rsidRPr="00B02FA3" w:rsidRDefault="00823134" w:rsidP="00AC07DB">
      <w:r w:rsidRPr="00B02FA3">
        <w:t>number of answers</w:t>
      </w:r>
      <w:r w:rsidR="00AC07DB" w:rsidRPr="00B02FA3">
        <w:t>=4;</w:t>
      </w:r>
    </w:p>
    <w:p w14:paraId="401FA6C5" w14:textId="40736B3F" w:rsidR="00AC07DB" w:rsidRPr="00B02FA3" w:rsidRDefault="00823134" w:rsidP="00AC07DB">
      <w:r w:rsidRPr="00B02FA3">
        <w:t>correct</w:t>
      </w:r>
      <w:r w:rsidR="00AC07DB" w:rsidRPr="00B02FA3">
        <w:t>=3;</w:t>
      </w:r>
    </w:p>
    <w:p w14:paraId="194DB9EC" w14:textId="26E6333E" w:rsidR="00AC07DB" w:rsidRPr="00B02FA3" w:rsidRDefault="007B0998" w:rsidP="00AC07DB">
      <w:r w:rsidRPr="00B02FA3">
        <w:t xml:space="preserve">Include image </w:t>
      </w:r>
      <w:r w:rsidR="00AC07DB" w:rsidRPr="00B02FA3">
        <w:t>q26</w:t>
      </w:r>
    </w:p>
    <w:p w14:paraId="55E24ADB" w14:textId="77777777" w:rsidR="00AC07DB" w:rsidRPr="003759F6" w:rsidRDefault="00AC07DB" w:rsidP="00AC07DB">
      <w:r w:rsidRPr="00B02FA3">
        <w:t xml:space="preserve">  </w:t>
      </w:r>
      <w:r w:rsidRPr="003759F6">
        <w:t>answer_1="</w:t>
      </w:r>
      <w:r>
        <w:t>A</w:t>
      </w:r>
      <w:r w:rsidRPr="003759F6">
        <w:t>";</w:t>
      </w:r>
    </w:p>
    <w:p w14:paraId="655E8F45" w14:textId="77777777" w:rsidR="00AC07DB" w:rsidRPr="003759F6" w:rsidRDefault="00AC07DB" w:rsidP="00AC07DB">
      <w:r w:rsidRPr="003759F6">
        <w:t xml:space="preserve">  answer_2="</w:t>
      </w:r>
      <w:r>
        <w:t>B</w:t>
      </w:r>
      <w:r w:rsidRPr="003759F6">
        <w:t>";</w:t>
      </w:r>
    </w:p>
    <w:p w14:paraId="77AB307E" w14:textId="77777777" w:rsidR="00AC07DB" w:rsidRPr="003759F6" w:rsidRDefault="00AC07DB" w:rsidP="00AC07DB">
      <w:r w:rsidRPr="003759F6">
        <w:t xml:space="preserve">  answer_3="</w:t>
      </w:r>
      <w:r>
        <w:t>C</w:t>
      </w:r>
      <w:r w:rsidRPr="003759F6">
        <w:t>";</w:t>
      </w:r>
    </w:p>
    <w:p w14:paraId="587CD767" w14:textId="38FB8AB1" w:rsidR="0094757C" w:rsidRDefault="00AC07DB">
      <w:r w:rsidRPr="003759F6">
        <w:t xml:space="preserve">  </w:t>
      </w:r>
      <w:r w:rsidRPr="000E096A">
        <w:t>answer_4="D</w:t>
      </w:r>
      <w:bookmarkEnd w:id="0"/>
      <w:r w:rsidR="007B0998">
        <w:t>”</w:t>
      </w:r>
    </w:p>
    <w:p w14:paraId="32DBC108" w14:textId="5977A323" w:rsidR="00F0629A" w:rsidRDefault="00F0629A" w:rsidP="00F0629A">
      <w:pPr>
        <w:outlineLvl w:val="0"/>
      </w:pPr>
      <w:r>
        <w:t xml:space="preserve">Add button to the right-hand side to </w:t>
      </w:r>
      <w:r>
        <w:t xml:space="preserve">confirm submitting. Text: Confirm your answers </w:t>
      </w:r>
    </w:p>
    <w:p w14:paraId="33892A7F" w14:textId="77777777" w:rsidR="00F0629A" w:rsidRDefault="00F0629A" w:rsidP="00F0629A">
      <w:pPr>
        <w:outlineLvl w:val="0"/>
      </w:pPr>
      <w:r>
        <w:t>------------</w:t>
      </w:r>
    </w:p>
    <w:p w14:paraId="54288DFB" w14:textId="77777777" w:rsidR="00F0629A" w:rsidRDefault="00F0629A"/>
    <w:sectPr w:rsidR="00F062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CB16222"/>
    <w:multiLevelType w:val="hybridMultilevel"/>
    <w:tmpl w:val="09D810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0MrOwMDCxNDQxM7RU0lEKTi0uzszPAykwrAUAh/xlpywAAAA="/>
  </w:docVars>
  <w:rsids>
    <w:rsidRoot w:val="00AC07DB"/>
    <w:rsid w:val="00016A4F"/>
    <w:rsid w:val="002558BB"/>
    <w:rsid w:val="005C4FDE"/>
    <w:rsid w:val="00716DD6"/>
    <w:rsid w:val="00734392"/>
    <w:rsid w:val="007B0998"/>
    <w:rsid w:val="00823134"/>
    <w:rsid w:val="00A83574"/>
    <w:rsid w:val="00AA1080"/>
    <w:rsid w:val="00AC07DB"/>
    <w:rsid w:val="00B02FA3"/>
    <w:rsid w:val="00B15741"/>
    <w:rsid w:val="00C77EAD"/>
    <w:rsid w:val="00CB4176"/>
    <w:rsid w:val="00F00DD7"/>
    <w:rsid w:val="00F06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349F7"/>
  <w14:defaultImageDpi w14:val="32767"/>
  <w15:chartTrackingRefBased/>
  <w15:docId w15:val="{3C87B4E8-D6EA-864E-A21C-26E2961AC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AC07DB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07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477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6EEACC2-F00E-45FF-AD42-E68A71258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0</Pages>
  <Words>1028</Words>
  <Characters>586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pe Torres</dc:creator>
  <cp:keywords/>
  <dc:description/>
  <cp:lastModifiedBy>constanza</cp:lastModifiedBy>
  <cp:revision>10</cp:revision>
  <dcterms:created xsi:type="dcterms:W3CDTF">2018-06-10T14:38:00Z</dcterms:created>
  <dcterms:modified xsi:type="dcterms:W3CDTF">2018-06-10T19:26:00Z</dcterms:modified>
</cp:coreProperties>
</file>